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BB6C11" w14:textId="77777777" w:rsidR="00584AB1" w:rsidRPr="00643918" w:rsidRDefault="00584AB1" w:rsidP="00584AB1">
      <w:pPr>
        <w:spacing w:after="120"/>
        <w:ind w:right="68"/>
        <w:jc w:val="center"/>
        <w:rPr>
          <w:rFonts w:asciiTheme="minorHAnsi" w:hAnsiTheme="minorHAnsi" w:cstheme="minorHAnsi"/>
          <w:noProof/>
          <w:sz w:val="22"/>
          <w:szCs w:val="22"/>
          <w:lang w:val="tr-TR"/>
        </w:rPr>
      </w:pPr>
      <w:r w:rsidRPr="00643918">
        <w:rPr>
          <w:rFonts w:asciiTheme="minorHAnsi" w:hAnsiTheme="minorHAnsi" w:cstheme="minorHAnsi"/>
          <w:noProof/>
          <w:sz w:val="22"/>
          <w:szCs w:val="22"/>
          <w:lang w:val="tr-TR"/>
        </w:rPr>
        <w:t>TÜRKÇE TWİTTER AKIŞI VE TÜRKÇE GAZETE VERİLERİNDEN SİBER GÜVENLİK OLAYLARININ OTOMATİK TESPİT EDİLMESİ</w:t>
      </w:r>
    </w:p>
    <w:p w14:paraId="502DA383" w14:textId="77777777" w:rsidR="00B62272" w:rsidRPr="00643918" w:rsidRDefault="00643918">
      <w:pPr>
        <w:rPr>
          <w:rFonts w:asciiTheme="minorHAnsi" w:hAnsiTheme="minorHAnsi" w:cstheme="minorHAnsi"/>
          <w:sz w:val="22"/>
          <w:szCs w:val="22"/>
          <w:lang w:val="tr-TR"/>
        </w:rPr>
      </w:pPr>
    </w:p>
    <w:p w14:paraId="01E6C28B" w14:textId="77777777" w:rsidR="00584AB1" w:rsidRPr="00643918" w:rsidRDefault="00584AB1" w:rsidP="00584AB1">
      <w:pPr>
        <w:pStyle w:val="KonuBal"/>
        <w:rPr>
          <w:rStyle w:val="KitapBal"/>
          <w:rFonts w:asciiTheme="minorHAnsi" w:hAnsiTheme="minorHAnsi" w:cstheme="minorHAnsi"/>
          <w:b w:val="0"/>
          <w:bCs w:val="0"/>
          <w:i w:val="0"/>
          <w:iCs w:val="0"/>
          <w:sz w:val="22"/>
          <w:szCs w:val="22"/>
          <w:u w:val="single"/>
          <w:lang w:val="tr-TR"/>
        </w:rPr>
      </w:pPr>
      <w:r w:rsidRPr="00643918">
        <w:rPr>
          <w:rStyle w:val="KitapBal"/>
          <w:rFonts w:asciiTheme="minorHAnsi" w:hAnsiTheme="minorHAnsi" w:cstheme="minorHAnsi"/>
          <w:b w:val="0"/>
          <w:bCs w:val="0"/>
          <w:i w:val="0"/>
          <w:iCs w:val="0"/>
          <w:sz w:val="22"/>
          <w:szCs w:val="22"/>
          <w:u w:val="single"/>
          <w:lang w:val="tr-TR"/>
        </w:rPr>
        <w:t>Jüri Sonrası Tez Düzeltmesi Kapsamında Yapmış Olduğum Çalışmalar:</w:t>
      </w:r>
    </w:p>
    <w:p w14:paraId="0CC1FBD5" w14:textId="77777777" w:rsidR="00584AB1" w:rsidRPr="00643918" w:rsidRDefault="00584AB1" w:rsidP="00584AB1">
      <w:pPr>
        <w:rPr>
          <w:rFonts w:asciiTheme="minorHAnsi" w:hAnsiTheme="minorHAnsi" w:cstheme="minorHAnsi"/>
          <w:sz w:val="22"/>
          <w:szCs w:val="22"/>
          <w:lang w:val="tr-TR"/>
        </w:rPr>
      </w:pPr>
    </w:p>
    <w:p w14:paraId="08E6C9BD" w14:textId="3B007177" w:rsidR="00AE3373" w:rsidRPr="00643918" w:rsidRDefault="00584AB1" w:rsidP="00643918">
      <w:pPr>
        <w:pStyle w:val="Balk1"/>
      </w:pPr>
      <w:r w:rsidRPr="00643918">
        <w:t>takip listelerin</w:t>
      </w:r>
      <w:r w:rsidR="002665D1" w:rsidRPr="00643918">
        <w:t>in</w:t>
      </w:r>
      <w:r w:rsidRPr="00643918">
        <w:t xml:space="preserve"> oluşturulması </w:t>
      </w:r>
    </w:p>
    <w:p w14:paraId="18D61A57" w14:textId="77777777" w:rsidR="0026027E" w:rsidRPr="00643918" w:rsidRDefault="00AE3373" w:rsidP="00F12176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  <w:r w:rsidRPr="00643918">
        <w:rPr>
          <w:rFonts w:asciiTheme="minorHAnsi" w:hAnsiTheme="minorHAnsi" w:cstheme="minorHAnsi"/>
          <w:sz w:val="22"/>
          <w:szCs w:val="22"/>
          <w:lang w:val="tr-TR"/>
        </w:rPr>
        <w:t>Bu kapsamda geçmişte</w:t>
      </w:r>
      <w:r w:rsidR="00584AB1"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 gerçekleşen siber güvenlik olay</w:t>
      </w:r>
      <w:r w:rsidR="00D23B41"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larını içeren </w:t>
      </w:r>
      <w:proofErr w:type="spellStart"/>
      <w:r w:rsidR="00D23B41" w:rsidRPr="00643918">
        <w:rPr>
          <w:rFonts w:asciiTheme="minorHAnsi" w:hAnsiTheme="minorHAnsi" w:cstheme="minorHAnsi"/>
          <w:sz w:val="22"/>
          <w:szCs w:val="22"/>
          <w:lang w:val="tr-TR"/>
        </w:rPr>
        <w:t>datasetler</w:t>
      </w:r>
      <w:proofErr w:type="spellEnd"/>
      <w:r w:rsidR="00D23B41"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 oluşturmam gerekmekteydi. </w:t>
      </w:r>
      <w:r w:rsidR="00E112DC"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Geçmiş tarihli </w:t>
      </w:r>
      <w:r w:rsidR="0026027E"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istediğim ölçütlerde ve kısıtlamalarda </w:t>
      </w:r>
      <w:r w:rsidR="00E112DC"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Türkçe </w:t>
      </w:r>
      <w:proofErr w:type="spellStart"/>
      <w:r w:rsidR="00E112DC" w:rsidRPr="00643918">
        <w:rPr>
          <w:rFonts w:asciiTheme="minorHAnsi" w:hAnsiTheme="minorHAnsi" w:cstheme="minorHAnsi"/>
          <w:sz w:val="22"/>
          <w:szCs w:val="22"/>
          <w:lang w:val="tr-TR"/>
        </w:rPr>
        <w:t>datasetler</w:t>
      </w:r>
      <w:proofErr w:type="spellEnd"/>
      <w:r w:rsidR="00E112DC"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 </w:t>
      </w:r>
      <w:r w:rsidR="0026027E" w:rsidRPr="00643918">
        <w:rPr>
          <w:rFonts w:asciiTheme="minorHAnsi" w:hAnsiTheme="minorHAnsi" w:cstheme="minorHAnsi"/>
          <w:sz w:val="22"/>
          <w:szCs w:val="22"/>
          <w:lang w:val="tr-TR"/>
        </w:rPr>
        <w:t>online ortamda bulunmamakta</w:t>
      </w:r>
      <w:r w:rsidR="006935B8"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 ve</w:t>
      </w:r>
      <w:r w:rsidR="0026027E"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 </w:t>
      </w:r>
      <w:r w:rsidR="006935B8" w:rsidRPr="00643918">
        <w:rPr>
          <w:rFonts w:asciiTheme="minorHAnsi" w:hAnsiTheme="minorHAnsi" w:cstheme="minorHAnsi"/>
          <w:sz w:val="22"/>
          <w:szCs w:val="22"/>
          <w:lang w:val="tr-TR"/>
        </w:rPr>
        <w:t>b</w:t>
      </w:r>
      <w:r w:rsidR="00E112DC"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u sebeple </w:t>
      </w:r>
      <w:proofErr w:type="spellStart"/>
      <w:r w:rsidR="00E112DC" w:rsidRPr="00643918">
        <w:rPr>
          <w:rFonts w:asciiTheme="minorHAnsi" w:hAnsiTheme="minorHAnsi" w:cstheme="minorHAnsi"/>
          <w:sz w:val="22"/>
          <w:szCs w:val="22"/>
          <w:lang w:val="tr-TR"/>
        </w:rPr>
        <w:t>dataset</w:t>
      </w:r>
      <w:proofErr w:type="spellEnd"/>
      <w:r w:rsidR="00E112DC"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 olu</w:t>
      </w:r>
      <w:r w:rsidR="00AD578E" w:rsidRPr="00643918">
        <w:rPr>
          <w:rFonts w:asciiTheme="minorHAnsi" w:hAnsiTheme="minorHAnsi" w:cstheme="minorHAnsi"/>
          <w:sz w:val="22"/>
          <w:szCs w:val="22"/>
          <w:lang w:val="tr-TR"/>
        </w:rPr>
        <w:t>ş</w:t>
      </w:r>
      <w:r w:rsidR="00E112DC" w:rsidRPr="00643918">
        <w:rPr>
          <w:rFonts w:asciiTheme="minorHAnsi" w:hAnsiTheme="minorHAnsi" w:cstheme="minorHAnsi"/>
          <w:sz w:val="22"/>
          <w:szCs w:val="22"/>
          <w:lang w:val="tr-TR"/>
        </w:rPr>
        <w:t>turma yazılımını kendim yazma</w:t>
      </w:r>
      <w:r w:rsidR="0026027E" w:rsidRPr="00643918">
        <w:rPr>
          <w:rFonts w:asciiTheme="minorHAnsi" w:hAnsiTheme="minorHAnsi" w:cstheme="minorHAnsi"/>
          <w:sz w:val="22"/>
          <w:szCs w:val="22"/>
          <w:lang w:val="tr-TR"/>
        </w:rPr>
        <w:t>m gerekmekteydi</w:t>
      </w:r>
      <w:r w:rsidR="00E112DC"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. </w:t>
      </w:r>
      <w:r w:rsidR="0026027E"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Tezde </w:t>
      </w:r>
      <w:r w:rsidR="006935B8"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o ana kadar </w:t>
      </w:r>
      <w:proofErr w:type="spellStart"/>
      <w:r w:rsidR="0026027E" w:rsidRPr="00643918">
        <w:rPr>
          <w:rFonts w:asciiTheme="minorHAnsi" w:hAnsiTheme="minorHAnsi" w:cstheme="minorHAnsi"/>
          <w:sz w:val="22"/>
          <w:szCs w:val="22"/>
          <w:lang w:val="tr-TR"/>
        </w:rPr>
        <w:t>Twitter</w:t>
      </w:r>
      <w:proofErr w:type="spellEnd"/>
      <w:r w:rsidR="0026027E"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 Standart </w:t>
      </w:r>
      <w:proofErr w:type="spellStart"/>
      <w:r w:rsidR="0026027E" w:rsidRPr="00643918">
        <w:rPr>
          <w:rFonts w:asciiTheme="minorHAnsi" w:hAnsiTheme="minorHAnsi" w:cstheme="minorHAnsi"/>
          <w:sz w:val="22"/>
          <w:szCs w:val="22"/>
          <w:lang w:val="tr-TR"/>
        </w:rPr>
        <w:t>API’sini</w:t>
      </w:r>
      <w:proofErr w:type="spellEnd"/>
      <w:r w:rsidR="0026027E"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 kullanmaktaydım. </w:t>
      </w:r>
      <w:proofErr w:type="spellStart"/>
      <w:r w:rsidR="00E112DC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Twitter</w:t>
      </w:r>
      <w:r w:rsidR="006935B8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’</w:t>
      </w:r>
      <w:r w:rsidR="00E112DC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da</w:t>
      </w:r>
      <w:proofErr w:type="spellEnd"/>
      <w:r w:rsidR="00E112DC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geçmiş bir olay üzerinden analiz yapmak </w:t>
      </w:r>
      <w:proofErr w:type="spellStart"/>
      <w:r w:rsidR="00E112DC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Twitter'ın</w:t>
      </w:r>
      <w:proofErr w:type="spellEnd"/>
      <w:r w:rsidR="00E112DC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Standart </w:t>
      </w:r>
      <w:proofErr w:type="spellStart"/>
      <w:r w:rsidR="00E112DC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Api'si</w:t>
      </w:r>
      <w:proofErr w:type="spellEnd"/>
      <w:r w:rsidR="006935B8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sadece</w:t>
      </w:r>
      <w:r w:rsidR="00E112DC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son 7 gün verilerini çekmemize izin verdiği için </w:t>
      </w:r>
      <w:proofErr w:type="spellStart"/>
      <w:r w:rsidR="00E112DC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A</w:t>
      </w:r>
      <w:r w:rsidR="006935B8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PI’</w:t>
      </w:r>
      <w:r w:rsidR="00E112DC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nin</w:t>
      </w:r>
      <w:proofErr w:type="spellEnd"/>
      <w:r w:rsidR="00E112DC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ücretsiz versiyonunda yapılabilir bir şey değil</w:t>
      </w:r>
      <w:r w:rsidR="006935B8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di</w:t>
      </w:r>
      <w:r w:rsidR="00E112DC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.</w:t>
      </w:r>
      <w:r w:rsidR="0026027E"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 </w:t>
      </w:r>
      <w:r w:rsidR="00D23B41"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İstenen geçmiş tarihli verilere ancak ücretli versiyon olan </w:t>
      </w:r>
      <w:proofErr w:type="spellStart"/>
      <w:r w:rsidR="00D23B41" w:rsidRPr="00643918">
        <w:rPr>
          <w:rFonts w:asciiTheme="minorHAnsi" w:hAnsiTheme="minorHAnsi" w:cstheme="minorHAnsi"/>
          <w:sz w:val="22"/>
          <w:szCs w:val="22"/>
          <w:lang w:val="tr-TR"/>
        </w:rPr>
        <w:t>Twitter</w:t>
      </w:r>
      <w:proofErr w:type="spellEnd"/>
      <w:r w:rsidR="00D23B41"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 Premium API ile erişim sağlayabilirdim. </w:t>
      </w:r>
      <w:proofErr w:type="spellStart"/>
      <w:r w:rsidR="00D23B41" w:rsidRPr="00643918">
        <w:rPr>
          <w:rFonts w:asciiTheme="minorHAnsi" w:hAnsiTheme="minorHAnsi" w:cstheme="minorHAnsi"/>
          <w:sz w:val="22"/>
          <w:szCs w:val="22"/>
          <w:lang w:val="tr-TR"/>
        </w:rPr>
        <w:t>Twitter’a</w:t>
      </w:r>
      <w:proofErr w:type="spellEnd"/>
      <w:r w:rsidR="00D23B41"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 yapmış olduğum akademik çalışmayı açıklayan, yazmış olduğum tezden bölümler içeren bir mail attım. </w:t>
      </w:r>
      <w:proofErr w:type="spellStart"/>
      <w:r w:rsidR="00D23B41" w:rsidRPr="00643918">
        <w:rPr>
          <w:rFonts w:asciiTheme="minorHAnsi" w:hAnsiTheme="minorHAnsi" w:cstheme="minorHAnsi"/>
          <w:sz w:val="22"/>
          <w:szCs w:val="22"/>
          <w:lang w:val="tr-TR"/>
        </w:rPr>
        <w:t>Twi</w:t>
      </w:r>
      <w:r w:rsidR="00AD578E" w:rsidRPr="00643918">
        <w:rPr>
          <w:rFonts w:asciiTheme="minorHAnsi" w:hAnsiTheme="minorHAnsi" w:cstheme="minorHAnsi"/>
          <w:sz w:val="22"/>
          <w:szCs w:val="22"/>
          <w:lang w:val="tr-TR"/>
        </w:rPr>
        <w:t>t</w:t>
      </w:r>
      <w:r w:rsidR="00D23B41" w:rsidRPr="00643918">
        <w:rPr>
          <w:rFonts w:asciiTheme="minorHAnsi" w:hAnsiTheme="minorHAnsi" w:cstheme="minorHAnsi"/>
          <w:sz w:val="22"/>
          <w:szCs w:val="22"/>
          <w:lang w:val="tr-TR"/>
        </w:rPr>
        <w:t>ter</w:t>
      </w:r>
      <w:proofErr w:type="spellEnd"/>
      <w:r w:rsidR="00D23B41"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 çalışmama destek olmayı kabul etti ve aylık 50 </w:t>
      </w:r>
      <w:r w:rsidR="00CD31DB" w:rsidRPr="00643918">
        <w:rPr>
          <w:rFonts w:asciiTheme="minorHAnsi" w:hAnsiTheme="minorHAnsi" w:cstheme="minorHAnsi"/>
          <w:sz w:val="22"/>
          <w:szCs w:val="22"/>
          <w:lang w:val="tr-TR"/>
        </w:rPr>
        <w:t>sorgu</w:t>
      </w:r>
      <w:r w:rsidR="00D23B41"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 atabileceğim Premium </w:t>
      </w:r>
      <w:proofErr w:type="spellStart"/>
      <w:r w:rsidR="00D23B41" w:rsidRPr="00643918">
        <w:rPr>
          <w:rFonts w:asciiTheme="minorHAnsi" w:hAnsiTheme="minorHAnsi" w:cstheme="minorHAnsi"/>
          <w:sz w:val="22"/>
          <w:szCs w:val="22"/>
          <w:lang w:val="tr-TR"/>
        </w:rPr>
        <w:t>API</w:t>
      </w:r>
      <w:r w:rsidR="00AD578E" w:rsidRPr="00643918">
        <w:rPr>
          <w:rFonts w:asciiTheme="minorHAnsi" w:hAnsiTheme="minorHAnsi" w:cstheme="minorHAnsi"/>
          <w:sz w:val="22"/>
          <w:szCs w:val="22"/>
          <w:lang w:val="tr-TR"/>
        </w:rPr>
        <w:t>’</w:t>
      </w:r>
      <w:r w:rsidR="00D23B41" w:rsidRPr="00643918">
        <w:rPr>
          <w:rFonts w:asciiTheme="minorHAnsi" w:hAnsiTheme="minorHAnsi" w:cstheme="minorHAnsi"/>
          <w:sz w:val="22"/>
          <w:szCs w:val="22"/>
          <w:lang w:val="tr-TR"/>
        </w:rPr>
        <w:t>yi</w:t>
      </w:r>
      <w:proofErr w:type="spellEnd"/>
      <w:r w:rsidR="00D23B41"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 ücretsiz</w:t>
      </w:r>
      <w:r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 olarak</w:t>
      </w:r>
      <w:r w:rsidR="0026027E"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 </w:t>
      </w:r>
      <w:r w:rsidR="00D23B41"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verdi. </w:t>
      </w:r>
    </w:p>
    <w:p w14:paraId="68BD3926" w14:textId="77777777" w:rsidR="00584AB1" w:rsidRPr="00643918" w:rsidRDefault="00D23B41" w:rsidP="00F12176">
      <w:pPr>
        <w:jc w:val="both"/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</w:pPr>
      <w:r w:rsidRPr="00643918">
        <w:rPr>
          <w:rFonts w:asciiTheme="minorHAnsi" w:hAnsiTheme="minorHAnsi" w:cstheme="minorHAnsi"/>
          <w:sz w:val="22"/>
          <w:szCs w:val="22"/>
          <w:lang w:val="tr-TR"/>
        </w:rPr>
        <w:br/>
        <w:t>Ana</w:t>
      </w:r>
      <w:r w:rsidR="00E112DC" w:rsidRPr="00643918">
        <w:rPr>
          <w:rFonts w:asciiTheme="minorHAnsi" w:hAnsiTheme="minorHAnsi" w:cstheme="minorHAnsi"/>
          <w:sz w:val="22"/>
          <w:szCs w:val="22"/>
          <w:lang w:val="tr-TR"/>
        </w:rPr>
        <w:t>liz</w:t>
      </w:r>
      <w:r w:rsidR="0026027E"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imde kullanmak </w:t>
      </w:r>
      <w:r w:rsidR="00E112DC"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için nic.tr DDOS saldırısını </w:t>
      </w:r>
      <w:r w:rsidR="0026027E" w:rsidRPr="00643918">
        <w:rPr>
          <w:rFonts w:asciiTheme="minorHAnsi" w:hAnsiTheme="minorHAnsi" w:cstheme="minorHAnsi"/>
          <w:sz w:val="22"/>
          <w:szCs w:val="22"/>
          <w:lang w:val="tr-TR"/>
        </w:rPr>
        <w:t>seçtim</w:t>
      </w:r>
      <w:r w:rsidR="00E112DC" w:rsidRPr="00643918">
        <w:rPr>
          <w:rFonts w:asciiTheme="minorHAnsi" w:hAnsiTheme="minorHAnsi" w:cstheme="minorHAnsi"/>
          <w:sz w:val="22"/>
          <w:szCs w:val="22"/>
          <w:lang w:val="tr-TR"/>
        </w:rPr>
        <w:t>.</w:t>
      </w:r>
      <w:r w:rsidR="009B2898"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 </w:t>
      </w:r>
      <w:r w:rsidR="00AE3373"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Nic.tr saldırıları 14 Aralık 2015 de başlamış ve yaklaşık 2 hafta devam etmişti. </w:t>
      </w:r>
      <w:r w:rsidR="00585B70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14.12.2015-</w:t>
      </w:r>
      <w:r w:rsidR="00E112DC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29.12.2015 tarihleri arasında içinde "nic.tr" geçen Türkçe </w:t>
      </w:r>
      <w:proofErr w:type="spellStart"/>
      <w:r w:rsidR="006935B8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t</w:t>
      </w:r>
      <w:r w:rsidR="00E112DC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weetleri</w:t>
      </w:r>
      <w:proofErr w:type="spellEnd"/>
      <w:r w:rsidR="00E112DC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çektim. </w:t>
      </w:r>
      <w:r w:rsidR="009B2898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Daha sonra</w:t>
      </w:r>
      <w:r w:rsidR="00AE3373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saldırı öncesi</w:t>
      </w:r>
      <w:r w:rsidR="009B2898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</w:t>
      </w:r>
      <w:r w:rsidR="00E112DC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geçmiş 1 yılın verilerini çektim. </w:t>
      </w:r>
      <w:r w:rsidR="006935B8" w:rsidRPr="00643918">
        <w:rPr>
          <w:rFonts w:asciiTheme="minorHAnsi" w:hAnsiTheme="minorHAnsi" w:cstheme="minorHAnsi"/>
          <w:color w:val="000000"/>
          <w:sz w:val="22"/>
          <w:szCs w:val="22"/>
          <w:lang w:val="tr-TR"/>
        </w:rPr>
        <w:t xml:space="preserve">Ve son olarak </w:t>
      </w:r>
      <w:r w:rsidR="006935B8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s</w:t>
      </w:r>
      <w:r w:rsidR="00E112DC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aldırının başladığı gün olan 14 </w:t>
      </w:r>
      <w:r w:rsidR="00DA6B6A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A</w:t>
      </w:r>
      <w:r w:rsidR="00E112DC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ralık 2015 tarihindeki</w:t>
      </w:r>
      <w:r w:rsidR="006935B8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</w:t>
      </w:r>
      <w:proofErr w:type="spellStart"/>
      <w:r w:rsidR="006935B8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tweetleri</w:t>
      </w:r>
      <w:proofErr w:type="spellEnd"/>
      <w:r w:rsidR="006935B8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</w:t>
      </w:r>
      <w:r w:rsidR="008112E0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çektim.</w:t>
      </w:r>
      <w:r w:rsidR="00E112DC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</w:t>
      </w:r>
      <w:r w:rsidR="00AD578E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B</w:t>
      </w:r>
      <w:r w:rsidR="00E112DC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u 3 ayrı </w:t>
      </w:r>
      <w:proofErr w:type="spellStart"/>
      <w:r w:rsidR="008112E0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database</w:t>
      </w:r>
      <w:r w:rsidR="00AE3373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’</w:t>
      </w:r>
      <w:r w:rsidR="008112E0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i</w:t>
      </w:r>
      <w:proofErr w:type="spellEnd"/>
      <w:r w:rsidR="008112E0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</w:t>
      </w:r>
      <w:r w:rsidR="00E112DC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analiz ed</w:t>
      </w:r>
      <w:r w:rsidR="00AE3373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erek</w:t>
      </w:r>
      <w:r w:rsidR="00E112DC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içlerinden siber güvenlikle ilgili </w:t>
      </w:r>
      <w:r w:rsidR="009B2898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kullanabileceğimiz kelimeleri seçmemiz gerekmekteydi. Bu aşamad</w:t>
      </w:r>
      <w:r w:rsidR="00DA6B6A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a </w:t>
      </w:r>
      <w:r w:rsidR="009B2898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TF-IDF (</w:t>
      </w:r>
      <w:proofErr w:type="spellStart"/>
      <w:r w:rsidR="009B2898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Term</w:t>
      </w:r>
      <w:proofErr w:type="spellEnd"/>
      <w:r w:rsidR="009B2898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</w:t>
      </w:r>
      <w:proofErr w:type="spellStart"/>
      <w:r w:rsidR="009B2898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Frequency</w:t>
      </w:r>
      <w:r w:rsidR="008112E0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-</w:t>
      </w:r>
      <w:r w:rsidR="009B2898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Inverse</w:t>
      </w:r>
      <w:proofErr w:type="spellEnd"/>
      <w:r w:rsidR="009B2898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</w:t>
      </w:r>
      <w:proofErr w:type="spellStart"/>
      <w:r w:rsidR="009B2898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Document</w:t>
      </w:r>
      <w:proofErr w:type="spellEnd"/>
      <w:r w:rsidR="009B2898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</w:t>
      </w:r>
      <w:proofErr w:type="spellStart"/>
      <w:r w:rsidR="009B2898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Frequency</w:t>
      </w:r>
      <w:proofErr w:type="spellEnd"/>
      <w:r w:rsidR="009B2898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)</w:t>
      </w:r>
      <w:r w:rsidR="00AE3373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tekniği</w:t>
      </w:r>
      <w:r w:rsidR="009B2898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kullanarak kelimeleri </w:t>
      </w:r>
      <w:r w:rsidR="008112E0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seçmeye karar </w:t>
      </w:r>
      <w:r w:rsidR="009B2898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verdik</w:t>
      </w:r>
      <w:r w:rsidR="008112E0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.</w:t>
      </w:r>
      <w:r w:rsidR="009B2898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</w:t>
      </w:r>
      <w:r w:rsidR="008112E0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İ</w:t>
      </w:r>
      <w:r w:rsidR="009B2898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lgili </w:t>
      </w:r>
      <w:proofErr w:type="spellStart"/>
      <w:r w:rsidR="00EE2C75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datasetleri</w:t>
      </w:r>
      <w:proofErr w:type="spellEnd"/>
      <w:r w:rsidR="00EE2C75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kullanarak TF-IDF analizi yaptık ve </w:t>
      </w:r>
      <w:r w:rsidR="008112E0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siber güvenlikle ilgili anahtar kelimeler</w:t>
      </w:r>
      <w:r w:rsidR="00EE2C75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listemizi bu</w:t>
      </w:r>
      <w:r w:rsidR="00DA6B6A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analiz</w:t>
      </w:r>
      <w:r w:rsidR="00EE2C75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doğrultusunda güncelledik. </w:t>
      </w:r>
    </w:p>
    <w:p w14:paraId="3E464CEF" w14:textId="77777777" w:rsidR="00EE2C75" w:rsidRPr="00643918" w:rsidRDefault="00EE2C75" w:rsidP="00F12176">
      <w:pPr>
        <w:jc w:val="both"/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</w:pPr>
    </w:p>
    <w:p w14:paraId="2A023668" w14:textId="77777777" w:rsidR="00AD578E" w:rsidRPr="00643918" w:rsidRDefault="00AD578E" w:rsidP="00F12176">
      <w:pPr>
        <w:jc w:val="both"/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</w:pPr>
      <w:r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Daha sonra</w:t>
      </w:r>
      <w:r w:rsidR="00EE2C75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oluşturmuş olduğum</w:t>
      </w:r>
      <w:r w:rsidR="00AE3373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uz</w:t>
      </w:r>
      <w:r w:rsidR="00EE2C75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</w:t>
      </w:r>
      <w:r w:rsidR="00433574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anahtar kelimeler </w:t>
      </w:r>
      <w:r w:rsidR="00EE2C75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listesi</w:t>
      </w:r>
      <w:r w:rsidR="00DA6B6A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yle yazılım çözümümüzü test etmek için</w:t>
      </w:r>
      <w:r w:rsidR="00EE2C75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nic.tr</w:t>
      </w:r>
      <w:r w:rsidR="008431A6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DDOS</w:t>
      </w:r>
      <w:r w:rsidR="00EE2C75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saldırısı ile ilgili </w:t>
      </w:r>
      <w:proofErr w:type="spellStart"/>
      <w:r w:rsidR="00EE2C75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databaseler</w:t>
      </w:r>
      <w:proofErr w:type="spellEnd"/>
      <w:r w:rsidR="00EE2C75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oluşturmam gerekmekteydi. Ancak </w:t>
      </w:r>
      <w:r w:rsidR="00DA6B6A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ilgili</w:t>
      </w:r>
      <w:r w:rsidR="00EE2C75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</w:t>
      </w:r>
      <w:proofErr w:type="spellStart"/>
      <w:r w:rsidR="00EE2C75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databaseleri</w:t>
      </w:r>
      <w:proofErr w:type="spellEnd"/>
      <w:r w:rsidR="00EE2C75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oluştururken </w:t>
      </w:r>
      <w:proofErr w:type="spellStart"/>
      <w:r w:rsidR="00EE2C75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Twitter’ın</w:t>
      </w:r>
      <w:proofErr w:type="spellEnd"/>
      <w:r w:rsidR="00EE2C75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bana verdiği aylık 50 </w:t>
      </w:r>
      <w:proofErr w:type="spellStart"/>
      <w:r w:rsidR="00AE3373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sorguluk</w:t>
      </w:r>
      <w:proofErr w:type="spellEnd"/>
      <w:r w:rsidR="00EE2C75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</w:t>
      </w:r>
      <w:r w:rsidR="00AE3373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P</w:t>
      </w:r>
      <w:r w:rsidR="00EE2C75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remium API hakkı bitti. </w:t>
      </w:r>
      <w:proofErr w:type="spellStart"/>
      <w:r w:rsidR="00EE2C75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Twitter</w:t>
      </w:r>
      <w:proofErr w:type="spellEnd"/>
      <w:r w:rsidR="00EE2C75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Premium API 100-1900 dolar arasında değişen bir aylık ücrete sahip. Bu sebeple sat</w:t>
      </w:r>
      <w:r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ı</w:t>
      </w:r>
      <w:r w:rsidR="00EE2C75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n almak yerine alternati</w:t>
      </w:r>
      <w:r w:rsidR="00DA6B6A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f</w:t>
      </w:r>
      <w:r w:rsidR="00EE2C75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çözümler aramaya başladım. Bu esnada </w:t>
      </w:r>
      <w:proofErr w:type="spellStart"/>
      <w:r w:rsidR="00EE2C75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Selenium</w:t>
      </w:r>
      <w:proofErr w:type="spellEnd"/>
      <w:r w:rsidR="00EE2C75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otomasyon aracının bu tür bir iş için kullanılabileceğini </w:t>
      </w:r>
      <w:proofErr w:type="spellStart"/>
      <w:r w:rsidR="00EE2C75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farkettim</w:t>
      </w:r>
      <w:proofErr w:type="spellEnd"/>
      <w:r w:rsidR="00EE2C75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. </w:t>
      </w:r>
      <w:proofErr w:type="spellStart"/>
      <w:r w:rsidR="009938C7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Selenium</w:t>
      </w:r>
      <w:proofErr w:type="spellEnd"/>
      <w:r w:rsidR="009938C7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ve </w:t>
      </w:r>
      <w:proofErr w:type="spellStart"/>
      <w:r w:rsidR="00DA6B6A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C</w:t>
      </w:r>
      <w:r w:rsidR="009938C7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hrome</w:t>
      </w:r>
      <w:proofErr w:type="spellEnd"/>
      <w:r w:rsidR="009938C7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</w:t>
      </w:r>
      <w:proofErr w:type="spellStart"/>
      <w:r w:rsidR="009938C7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driver</w:t>
      </w:r>
      <w:proofErr w:type="spellEnd"/>
      <w:r w:rsidR="009938C7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</w:t>
      </w:r>
      <w:r w:rsidR="00DA6B6A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kullanarak</w:t>
      </w:r>
      <w:r w:rsidR="009938C7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</w:t>
      </w:r>
      <w:proofErr w:type="spellStart"/>
      <w:r w:rsidR="00DA6B6A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Twitter’dan</w:t>
      </w:r>
      <w:proofErr w:type="spellEnd"/>
      <w:r w:rsidR="00DA6B6A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</w:t>
      </w:r>
      <w:r w:rsidR="009938C7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data çekmek için bir </w:t>
      </w:r>
      <w:proofErr w:type="spellStart"/>
      <w:r w:rsidR="008431A6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P</w:t>
      </w:r>
      <w:r w:rsidR="009938C7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ython</w:t>
      </w:r>
      <w:proofErr w:type="spellEnd"/>
      <w:r w:rsidR="009938C7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kodu yazdım. Çözümüm </w:t>
      </w:r>
      <w:proofErr w:type="spellStart"/>
      <w:r w:rsidR="009938C7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Api</w:t>
      </w:r>
      <w:proofErr w:type="spellEnd"/>
      <w:r w:rsidR="009938C7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ile çekmek yerine normal bir kullanıcı gibi, </w:t>
      </w:r>
      <w:proofErr w:type="spellStart"/>
      <w:r w:rsidR="00DA6B6A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C</w:t>
      </w:r>
      <w:r w:rsidR="009938C7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hrome</w:t>
      </w:r>
      <w:proofErr w:type="spellEnd"/>
      <w:r w:rsidR="009938C7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browser ı açı</w:t>
      </w:r>
      <w:r w:rsidR="00DA6B6A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p</w:t>
      </w:r>
      <w:r w:rsidR="009938C7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, </w:t>
      </w:r>
      <w:proofErr w:type="spellStart"/>
      <w:r w:rsidR="009938C7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Twitterın</w:t>
      </w:r>
      <w:proofErr w:type="spellEnd"/>
      <w:r w:rsidR="009938C7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</w:t>
      </w:r>
      <w:r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arama kutusu</w:t>
      </w:r>
      <w:r w:rsidR="009938C7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na belirlediğim </w:t>
      </w:r>
      <w:proofErr w:type="spellStart"/>
      <w:r w:rsidR="009938C7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query</w:t>
      </w:r>
      <w:proofErr w:type="spellEnd"/>
      <w:r w:rsidR="009938C7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i yazıyor ve daha sonra html sayfasını </w:t>
      </w:r>
      <w:proofErr w:type="spellStart"/>
      <w:r w:rsidR="009938C7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parse</w:t>
      </w:r>
      <w:proofErr w:type="spellEnd"/>
      <w:r w:rsidR="009938C7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ediyor. Bu çözüm daha önce aklıma gelmişti ama html dinamik olarak yaratıldığı için sayfayı nasıl aşağı kaydırabileceğimi bulamamıştım. O yüzden </w:t>
      </w:r>
      <w:proofErr w:type="spellStart"/>
      <w:r w:rsidR="009938C7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api</w:t>
      </w:r>
      <w:proofErr w:type="spellEnd"/>
      <w:r w:rsidR="009938C7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çözümüne yönelmiştim. </w:t>
      </w:r>
      <w:proofErr w:type="spellStart"/>
      <w:r w:rsidR="009938C7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Selenium</w:t>
      </w:r>
      <w:proofErr w:type="spellEnd"/>
      <w:r w:rsidR="009938C7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ve </w:t>
      </w:r>
      <w:proofErr w:type="spellStart"/>
      <w:r w:rsidR="009938C7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chrome</w:t>
      </w:r>
      <w:proofErr w:type="spellEnd"/>
      <w:r w:rsidR="009938C7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web </w:t>
      </w:r>
      <w:proofErr w:type="spellStart"/>
      <w:r w:rsidR="009938C7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driver</w:t>
      </w:r>
      <w:proofErr w:type="spellEnd"/>
      <w:r w:rsidR="009938C7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bunu yapabiliyormuş. </w:t>
      </w:r>
      <w:proofErr w:type="spellStart"/>
      <w:r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Selenium</w:t>
      </w:r>
      <w:proofErr w:type="spellEnd"/>
      <w:r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kullanarak </w:t>
      </w:r>
      <w:proofErr w:type="spellStart"/>
      <w:r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Twitter</w:t>
      </w:r>
      <w:proofErr w:type="spellEnd"/>
      <w:r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</w:t>
      </w:r>
      <w:proofErr w:type="spellStart"/>
      <w:r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dataseti</w:t>
      </w:r>
      <w:proofErr w:type="spellEnd"/>
      <w:r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oluşturma daha önce yapılmış bir çözüm değil. İlgili yazılımı diğer kodlarla birlikte </w:t>
      </w:r>
      <w:proofErr w:type="spellStart"/>
      <w:r w:rsidR="00DA6B6A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Gi</w:t>
      </w:r>
      <w:r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thub</w:t>
      </w:r>
      <w:r w:rsidR="00DA6B6A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’</w:t>
      </w:r>
      <w:r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da</w:t>
      </w:r>
      <w:proofErr w:type="spellEnd"/>
      <w:r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paylaş</w:t>
      </w:r>
      <w:r w:rsidR="00DA6B6A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acağım.</w:t>
      </w:r>
      <w:r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</w:t>
      </w:r>
      <w:r w:rsidR="00DA6B6A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D</w:t>
      </w:r>
      <w:r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ata analizi ile uğraşanlar tarafından </w:t>
      </w:r>
      <w:r w:rsidR="00DA6B6A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Premium API satın almak yerine </w:t>
      </w:r>
      <w:r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kullanılabileceğine inanıyorum. </w:t>
      </w:r>
    </w:p>
    <w:p w14:paraId="31EDF57F" w14:textId="77777777" w:rsidR="00F12176" w:rsidRPr="00643918" w:rsidRDefault="00F12176" w:rsidP="00F12176">
      <w:pPr>
        <w:jc w:val="both"/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</w:pPr>
    </w:p>
    <w:p w14:paraId="10EFC814" w14:textId="77777777" w:rsidR="00F12176" w:rsidRPr="00643918" w:rsidRDefault="009938C7" w:rsidP="00F12176">
      <w:pPr>
        <w:jc w:val="both"/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</w:pPr>
      <w:proofErr w:type="spellStart"/>
      <w:r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Selenium</w:t>
      </w:r>
      <w:proofErr w:type="spellEnd"/>
      <w:r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çözümünü kullanarak ilgili </w:t>
      </w:r>
      <w:proofErr w:type="spellStart"/>
      <w:r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databaseleri</w:t>
      </w:r>
      <w:proofErr w:type="spellEnd"/>
      <w:r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oluşturdum.</w:t>
      </w:r>
      <w:r w:rsidR="00AD578E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</w:t>
      </w:r>
      <w:r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Saldırı öncesi 1 yıllık süreçteki </w:t>
      </w:r>
      <w:proofErr w:type="spellStart"/>
      <w:r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tweetler</w:t>
      </w:r>
      <w:r w:rsidR="004642B6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i</w:t>
      </w:r>
      <w:proofErr w:type="spellEnd"/>
      <w:r w:rsidR="004642B6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çektiğinde </w:t>
      </w:r>
      <w:r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2310 </w:t>
      </w:r>
      <w:proofErr w:type="spellStart"/>
      <w:r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tweet</w:t>
      </w:r>
      <w:proofErr w:type="spellEnd"/>
      <w:r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buldu</w:t>
      </w:r>
      <w:r w:rsidR="004642B6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.</w:t>
      </w:r>
      <w:r w:rsidR="004642B6" w:rsidRPr="00643918">
        <w:rPr>
          <w:rFonts w:asciiTheme="minorHAnsi" w:hAnsiTheme="minorHAnsi" w:cstheme="minorHAnsi"/>
          <w:color w:val="000000"/>
          <w:sz w:val="22"/>
          <w:szCs w:val="22"/>
          <w:lang w:val="tr-TR"/>
        </w:rPr>
        <w:t xml:space="preserve"> </w:t>
      </w:r>
      <w:r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Saldırının başlaması sonrası 2 haftalık süreçteki </w:t>
      </w:r>
      <w:proofErr w:type="spellStart"/>
      <w:r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tweetler</w:t>
      </w:r>
      <w:r w:rsidR="004642B6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i</w:t>
      </w:r>
      <w:proofErr w:type="spellEnd"/>
      <w:r w:rsidR="004642B6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çektiğinde </w:t>
      </w:r>
      <w:r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400 </w:t>
      </w:r>
      <w:proofErr w:type="spellStart"/>
      <w:r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tweet</w:t>
      </w:r>
      <w:proofErr w:type="spellEnd"/>
      <w:r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buldu</w:t>
      </w:r>
      <w:r w:rsidR="004642B6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.</w:t>
      </w:r>
      <w:r w:rsidR="004642B6" w:rsidRPr="00643918">
        <w:rPr>
          <w:rFonts w:asciiTheme="minorHAnsi" w:hAnsiTheme="minorHAnsi" w:cstheme="minorHAnsi"/>
          <w:color w:val="000000"/>
          <w:sz w:val="22"/>
          <w:szCs w:val="22"/>
          <w:lang w:val="tr-TR"/>
        </w:rPr>
        <w:t xml:space="preserve"> </w:t>
      </w:r>
      <w:r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Saldırı günü </w:t>
      </w:r>
      <w:r w:rsidR="004642B6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ise </w:t>
      </w:r>
      <w:r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38 </w:t>
      </w:r>
      <w:proofErr w:type="spellStart"/>
      <w:r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tweet</w:t>
      </w:r>
      <w:proofErr w:type="spellEnd"/>
      <w:r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buldu</w:t>
      </w:r>
      <w:r w:rsidR="00F12176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.</w:t>
      </w:r>
    </w:p>
    <w:p w14:paraId="5287D66A" w14:textId="7D6CFC7E" w:rsidR="00584AB1" w:rsidRPr="00643918" w:rsidRDefault="009938C7" w:rsidP="00F12176">
      <w:pPr>
        <w:jc w:val="both"/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</w:pPr>
      <w:r w:rsidRPr="00643918">
        <w:rPr>
          <w:rFonts w:asciiTheme="minorHAnsi" w:hAnsiTheme="minorHAnsi" w:cstheme="minorHAnsi"/>
          <w:color w:val="000000"/>
          <w:sz w:val="22"/>
          <w:szCs w:val="22"/>
          <w:lang w:val="tr-TR"/>
        </w:rPr>
        <w:lastRenderedPageBreak/>
        <w:br/>
      </w:r>
      <w:r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Bu </w:t>
      </w:r>
      <w:proofErr w:type="spellStart"/>
      <w:r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databaseleri</w:t>
      </w:r>
      <w:proofErr w:type="spellEnd"/>
      <w:r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</w:t>
      </w:r>
      <w:r w:rsidR="00AE3373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ve belirlemiş olduğumuz anahtar kelimeleri </w:t>
      </w:r>
      <w:r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kullanarak yazılım çözümümü</w:t>
      </w:r>
      <w:r w:rsidR="00F12176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zü</w:t>
      </w:r>
      <w:r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çalıştırdığım</w:t>
      </w:r>
      <w:r w:rsidR="00F12176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ızda</w:t>
      </w:r>
      <w:r w:rsidR="00AD578E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</w:t>
      </w:r>
      <w:r w:rsidR="00F12176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belirlediğimiz</w:t>
      </w:r>
      <w:r w:rsidR="00AD578E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test kriterleri</w:t>
      </w:r>
      <w:r w:rsidR="00F12176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n</w:t>
      </w:r>
      <w:r w:rsidR="00AD578E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e göre başarılı sonuçlar verdi</w:t>
      </w:r>
      <w:r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. </w:t>
      </w:r>
      <w:r w:rsidR="006B4460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N</w:t>
      </w:r>
      <w:r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ic.tr saldırısını </w:t>
      </w:r>
      <w:r w:rsidR="00F12176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hassaslık ve duyarlılık açısından başarılı şekilde tespit </w:t>
      </w:r>
      <w:r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edebildi. Bir olay olduğunda </w:t>
      </w:r>
      <w:r w:rsidR="006B4460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olayın </w:t>
      </w:r>
      <w:r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olduğu gün </w:t>
      </w:r>
      <w:r w:rsidR="00F12176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tespit</w:t>
      </w:r>
      <w:r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edebiliyor olmasını</w:t>
      </w:r>
      <w:r w:rsidR="006B4460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ve</w:t>
      </w:r>
      <w:r w:rsidR="004642B6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ilgili </w:t>
      </w:r>
      <w:r w:rsidR="00F12176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tespitin</w:t>
      </w:r>
      <w:r w:rsidR="004642B6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birkaç hafta boyunca devam edebilmesini</w:t>
      </w:r>
      <w:r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duyarlılık olarak düşündü</w:t>
      </w:r>
      <w:r w:rsidR="00AE3373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k</w:t>
      </w:r>
      <w:r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. </w:t>
      </w:r>
      <w:r w:rsidR="004642B6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B</w:t>
      </w:r>
      <w:r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u açıdan yaptığımız testler başarılı</w:t>
      </w:r>
      <w:r w:rsidR="004642B6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çıktı</w:t>
      </w:r>
      <w:r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. </w:t>
      </w:r>
      <w:proofErr w:type="spellStart"/>
      <w:r w:rsidR="004642B6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False</w:t>
      </w:r>
      <w:r w:rsidR="00F12176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-</w:t>
      </w:r>
      <w:r w:rsidR="004642B6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positive</w:t>
      </w:r>
      <w:proofErr w:type="spellEnd"/>
      <w:r w:rsidR="004642B6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sayısının az olmasını </w:t>
      </w:r>
      <w:r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belirlilik</w:t>
      </w:r>
      <w:r w:rsidR="004642B6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olarak düşündü</w:t>
      </w:r>
      <w:r w:rsidR="00AE3373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k</w:t>
      </w:r>
      <w:r w:rsidR="004642B6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.</w:t>
      </w:r>
      <w:r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</w:t>
      </w:r>
      <w:proofErr w:type="spellStart"/>
      <w:r w:rsidR="004642B6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False</w:t>
      </w:r>
      <w:r w:rsidR="00F12176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-</w:t>
      </w:r>
      <w:r w:rsidR="004642B6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positive</w:t>
      </w:r>
      <w:proofErr w:type="spellEnd"/>
      <w:r w:rsidR="004642B6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oranı </w:t>
      </w:r>
      <w:r w:rsidR="00F12176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denemiş olduğumuz </w:t>
      </w:r>
      <w:proofErr w:type="spellStart"/>
      <w:r w:rsidR="00F12176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datasetlerde</w:t>
      </w:r>
      <w:proofErr w:type="spellEnd"/>
      <w:r w:rsidR="00F12176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</w:t>
      </w:r>
      <w:r w:rsidR="00DA6B6A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%30</w:t>
      </w:r>
      <w:r w:rsidR="004642B6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civarında, bu açıdan da çözümümüzün </w:t>
      </w:r>
      <w:r w:rsidR="006B4460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>başarılı</w:t>
      </w:r>
      <w:r w:rsidR="004642B6" w:rsidRPr="0064391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tr-TR"/>
        </w:rPr>
        <w:t xml:space="preserve"> olduğuna karar verdik. </w:t>
      </w:r>
    </w:p>
    <w:p w14:paraId="403981B1" w14:textId="77777777" w:rsidR="00AE3373" w:rsidRPr="00643918" w:rsidRDefault="0084119F" w:rsidP="0084119F">
      <w:pPr>
        <w:pStyle w:val="Balk1"/>
      </w:pPr>
      <w:r w:rsidRPr="00643918">
        <w:t>System Arch</w:t>
      </w:r>
      <w:r w:rsidRPr="00643918">
        <w:t>ı</w:t>
      </w:r>
      <w:r w:rsidRPr="00643918">
        <w:t>tecture and Des</w:t>
      </w:r>
      <w:r w:rsidRPr="00643918">
        <w:t>ı</w:t>
      </w:r>
      <w:r w:rsidRPr="00643918">
        <w:t>gn and Methodology</w:t>
      </w:r>
      <w:r w:rsidRPr="00643918">
        <w:t xml:space="preserve"> düzeltmeleri</w:t>
      </w:r>
    </w:p>
    <w:p w14:paraId="79312D54" w14:textId="77777777" w:rsidR="009556C6" w:rsidRPr="00643918" w:rsidRDefault="009556C6" w:rsidP="00F12176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  <w:proofErr w:type="spellStart"/>
      <w:r w:rsidRPr="00643918">
        <w:rPr>
          <w:rFonts w:asciiTheme="minorHAnsi" w:hAnsiTheme="minorHAnsi" w:cstheme="minorHAnsi"/>
          <w:sz w:val="22"/>
          <w:szCs w:val="22"/>
          <w:lang w:val="tr-TR"/>
        </w:rPr>
        <w:t>System</w:t>
      </w:r>
      <w:proofErr w:type="spellEnd"/>
      <w:r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 Architecture </w:t>
      </w:r>
      <w:proofErr w:type="spellStart"/>
      <w:r w:rsidRPr="00643918">
        <w:rPr>
          <w:rFonts w:asciiTheme="minorHAnsi" w:hAnsiTheme="minorHAnsi" w:cstheme="minorHAnsi"/>
          <w:sz w:val="22"/>
          <w:szCs w:val="22"/>
          <w:lang w:val="tr-TR"/>
        </w:rPr>
        <w:t>and</w:t>
      </w:r>
      <w:proofErr w:type="spellEnd"/>
      <w:r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 Design</w:t>
      </w:r>
      <w:r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 </w:t>
      </w:r>
      <w:proofErr w:type="spellStart"/>
      <w:r w:rsidRPr="00643918">
        <w:rPr>
          <w:rFonts w:asciiTheme="minorHAnsi" w:hAnsiTheme="minorHAnsi" w:cstheme="minorHAnsi"/>
          <w:sz w:val="22"/>
          <w:szCs w:val="22"/>
          <w:lang w:val="tr-TR"/>
        </w:rPr>
        <w:t>chapterını</w:t>
      </w:r>
      <w:proofErr w:type="spellEnd"/>
      <w:r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 </w:t>
      </w:r>
      <w:proofErr w:type="spellStart"/>
      <w:r w:rsidRPr="00643918">
        <w:rPr>
          <w:rFonts w:asciiTheme="minorHAnsi" w:hAnsiTheme="minorHAnsi" w:cstheme="minorHAnsi"/>
          <w:sz w:val="22"/>
          <w:szCs w:val="22"/>
          <w:lang w:val="tr-TR"/>
        </w:rPr>
        <w:t>System</w:t>
      </w:r>
      <w:proofErr w:type="spellEnd"/>
      <w:r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 Architecture </w:t>
      </w:r>
      <w:proofErr w:type="spellStart"/>
      <w:r w:rsidRPr="00643918">
        <w:rPr>
          <w:rFonts w:asciiTheme="minorHAnsi" w:hAnsiTheme="minorHAnsi" w:cstheme="minorHAnsi"/>
          <w:sz w:val="22"/>
          <w:szCs w:val="22"/>
          <w:lang w:val="tr-TR"/>
        </w:rPr>
        <w:t>and</w:t>
      </w:r>
      <w:proofErr w:type="spellEnd"/>
      <w:r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 Design </w:t>
      </w:r>
      <w:proofErr w:type="spellStart"/>
      <w:r w:rsidRPr="00643918">
        <w:rPr>
          <w:rFonts w:asciiTheme="minorHAnsi" w:hAnsiTheme="minorHAnsi" w:cstheme="minorHAnsi"/>
          <w:sz w:val="22"/>
          <w:szCs w:val="22"/>
          <w:lang w:val="tr-TR"/>
        </w:rPr>
        <w:t>and</w:t>
      </w:r>
      <w:proofErr w:type="spellEnd"/>
      <w:r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 </w:t>
      </w:r>
      <w:proofErr w:type="spellStart"/>
      <w:r w:rsidRPr="00643918">
        <w:rPr>
          <w:rFonts w:asciiTheme="minorHAnsi" w:hAnsiTheme="minorHAnsi" w:cstheme="minorHAnsi"/>
          <w:sz w:val="22"/>
          <w:szCs w:val="22"/>
          <w:lang w:val="tr-TR"/>
        </w:rPr>
        <w:t>Methodology</w:t>
      </w:r>
      <w:proofErr w:type="spellEnd"/>
      <w:r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 olarak </w:t>
      </w:r>
      <w:proofErr w:type="spellStart"/>
      <w:r w:rsidRPr="00643918">
        <w:rPr>
          <w:rFonts w:asciiTheme="minorHAnsi" w:hAnsiTheme="minorHAnsi" w:cstheme="minorHAnsi"/>
          <w:sz w:val="22"/>
          <w:szCs w:val="22"/>
          <w:lang w:val="tr-TR"/>
        </w:rPr>
        <w:t>değişitirdim</w:t>
      </w:r>
      <w:proofErr w:type="spellEnd"/>
      <w:r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. </w:t>
      </w:r>
    </w:p>
    <w:p w14:paraId="6EA4DB09" w14:textId="77777777" w:rsidR="009556C6" w:rsidRPr="00643918" w:rsidRDefault="009556C6" w:rsidP="00F12176">
      <w:pPr>
        <w:pStyle w:val="ListeParagraf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tr-TR"/>
        </w:rPr>
      </w:pPr>
      <w:proofErr w:type="spellStart"/>
      <w:r w:rsidRPr="00643918">
        <w:rPr>
          <w:rFonts w:asciiTheme="minorHAnsi" w:hAnsiTheme="minorHAnsi" w:cstheme="minorHAnsi"/>
          <w:b/>
          <w:bCs/>
          <w:sz w:val="22"/>
          <w:szCs w:val="22"/>
          <w:lang w:val="tr-TR"/>
        </w:rPr>
        <w:t>Approach</w:t>
      </w:r>
      <w:proofErr w:type="spellEnd"/>
      <w:r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 u güncelledim.</w:t>
      </w:r>
    </w:p>
    <w:p w14:paraId="4573DB49" w14:textId="77777777" w:rsidR="009556C6" w:rsidRPr="00643918" w:rsidRDefault="009556C6" w:rsidP="00F12176">
      <w:pPr>
        <w:pStyle w:val="ListeParagraf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tr-TR"/>
        </w:rPr>
      </w:pPr>
      <w:r w:rsidRPr="00643918">
        <w:rPr>
          <w:rFonts w:asciiTheme="minorHAnsi" w:hAnsiTheme="minorHAnsi" w:cstheme="minorHAnsi"/>
          <w:b/>
          <w:bCs/>
          <w:sz w:val="22"/>
          <w:szCs w:val="22"/>
          <w:lang w:val="tr-TR"/>
        </w:rPr>
        <w:t xml:space="preserve">Determination of </w:t>
      </w:r>
      <w:proofErr w:type="spellStart"/>
      <w:r w:rsidRPr="00643918">
        <w:rPr>
          <w:rFonts w:asciiTheme="minorHAnsi" w:hAnsiTheme="minorHAnsi" w:cstheme="minorHAnsi"/>
          <w:b/>
          <w:bCs/>
          <w:sz w:val="22"/>
          <w:szCs w:val="22"/>
          <w:lang w:val="tr-TR"/>
        </w:rPr>
        <w:t>Cybersecurity</w:t>
      </w:r>
      <w:proofErr w:type="spellEnd"/>
      <w:r w:rsidRPr="00643918">
        <w:rPr>
          <w:rFonts w:asciiTheme="minorHAnsi" w:hAnsiTheme="minorHAnsi" w:cstheme="minorHAnsi"/>
          <w:b/>
          <w:bCs/>
          <w:sz w:val="22"/>
          <w:szCs w:val="22"/>
          <w:lang w:val="tr-TR"/>
        </w:rPr>
        <w:t xml:space="preserve"> </w:t>
      </w:r>
      <w:proofErr w:type="spellStart"/>
      <w:r w:rsidRPr="00643918">
        <w:rPr>
          <w:rFonts w:asciiTheme="minorHAnsi" w:hAnsiTheme="minorHAnsi" w:cstheme="minorHAnsi"/>
          <w:b/>
          <w:bCs/>
          <w:sz w:val="22"/>
          <w:szCs w:val="22"/>
          <w:lang w:val="tr-TR"/>
        </w:rPr>
        <w:t>Related</w:t>
      </w:r>
      <w:proofErr w:type="spellEnd"/>
      <w:r w:rsidRPr="00643918">
        <w:rPr>
          <w:rFonts w:asciiTheme="minorHAnsi" w:hAnsiTheme="minorHAnsi" w:cstheme="minorHAnsi"/>
          <w:b/>
          <w:bCs/>
          <w:sz w:val="22"/>
          <w:szCs w:val="22"/>
          <w:lang w:val="tr-TR"/>
        </w:rPr>
        <w:t xml:space="preserve"> </w:t>
      </w:r>
      <w:proofErr w:type="spellStart"/>
      <w:r w:rsidRPr="00643918">
        <w:rPr>
          <w:rFonts w:asciiTheme="minorHAnsi" w:hAnsiTheme="minorHAnsi" w:cstheme="minorHAnsi"/>
          <w:b/>
          <w:bCs/>
          <w:sz w:val="22"/>
          <w:szCs w:val="22"/>
          <w:lang w:val="tr-TR"/>
        </w:rPr>
        <w:t>Keywords</w:t>
      </w:r>
      <w:proofErr w:type="spellEnd"/>
      <w:r w:rsidRPr="00643918">
        <w:rPr>
          <w:rFonts w:asciiTheme="minorHAnsi" w:hAnsiTheme="minorHAnsi" w:cstheme="minorHAnsi"/>
          <w:b/>
          <w:bCs/>
          <w:sz w:val="22"/>
          <w:szCs w:val="22"/>
          <w:lang w:val="tr-TR"/>
        </w:rPr>
        <w:t xml:space="preserve"> </w:t>
      </w:r>
      <w:proofErr w:type="spellStart"/>
      <w:r w:rsidRPr="00643918">
        <w:rPr>
          <w:rFonts w:asciiTheme="minorHAnsi" w:hAnsiTheme="minorHAnsi" w:cstheme="minorHAnsi"/>
          <w:b/>
          <w:bCs/>
          <w:sz w:val="22"/>
          <w:szCs w:val="22"/>
          <w:lang w:val="tr-TR"/>
        </w:rPr>
        <w:t>Vector</w:t>
      </w:r>
      <w:proofErr w:type="spellEnd"/>
      <w:r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 adında bir başlık ekledim.</w:t>
      </w:r>
    </w:p>
    <w:p w14:paraId="08B05278" w14:textId="77777777" w:rsidR="009556C6" w:rsidRPr="00643918" w:rsidRDefault="009556C6" w:rsidP="00F12176">
      <w:pPr>
        <w:pStyle w:val="ListeParagraf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tr-TR"/>
        </w:rPr>
      </w:pPr>
      <w:r w:rsidRPr="00643918">
        <w:rPr>
          <w:rFonts w:asciiTheme="minorHAnsi" w:hAnsiTheme="minorHAnsi" w:cstheme="minorHAnsi"/>
          <w:b/>
          <w:bCs/>
          <w:sz w:val="22"/>
          <w:szCs w:val="22"/>
          <w:lang w:val="tr-TR"/>
        </w:rPr>
        <w:t xml:space="preserve">Data </w:t>
      </w:r>
      <w:proofErr w:type="spellStart"/>
      <w:r w:rsidRPr="00643918">
        <w:rPr>
          <w:rFonts w:asciiTheme="minorHAnsi" w:hAnsiTheme="minorHAnsi" w:cstheme="minorHAnsi"/>
          <w:b/>
          <w:bCs/>
          <w:sz w:val="22"/>
          <w:szCs w:val="22"/>
          <w:lang w:val="tr-TR"/>
        </w:rPr>
        <w:t>Collecti</w:t>
      </w:r>
      <w:r w:rsidRPr="00643918">
        <w:rPr>
          <w:rFonts w:asciiTheme="minorHAnsi" w:hAnsiTheme="minorHAnsi" w:cstheme="minorHAnsi"/>
          <w:b/>
          <w:bCs/>
          <w:sz w:val="22"/>
          <w:szCs w:val="22"/>
          <w:lang w:val="tr-TR"/>
        </w:rPr>
        <w:t>on</w:t>
      </w:r>
      <w:r w:rsidRPr="00643918">
        <w:rPr>
          <w:rFonts w:asciiTheme="minorHAnsi" w:hAnsiTheme="minorHAnsi" w:cstheme="minorHAnsi"/>
          <w:sz w:val="22"/>
          <w:szCs w:val="22"/>
          <w:lang w:val="tr-TR"/>
        </w:rPr>
        <w:t>’ı</w:t>
      </w:r>
      <w:proofErr w:type="spellEnd"/>
      <w:r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 daha detaylı olarak açıkladım. </w:t>
      </w:r>
      <w:r w:rsidR="001B4CF2" w:rsidRPr="00643918">
        <w:rPr>
          <w:rFonts w:asciiTheme="minorHAnsi" w:hAnsiTheme="minorHAnsi" w:cstheme="minorHAnsi"/>
          <w:sz w:val="22"/>
          <w:szCs w:val="22"/>
          <w:lang w:val="tr-TR"/>
        </w:rPr>
        <w:t>Bu kapsamda k</w:t>
      </w:r>
      <w:r w:rsidRPr="00643918">
        <w:rPr>
          <w:rFonts w:asciiTheme="minorHAnsi" w:hAnsiTheme="minorHAnsi" w:cstheme="minorHAnsi"/>
          <w:sz w:val="22"/>
          <w:szCs w:val="22"/>
          <w:lang w:val="tr-TR"/>
        </w:rPr>
        <w:t>arşılaştığım problemlerden ve nasıl çözdüğümden bahsettiğim bir bölüm ekledim.</w:t>
      </w:r>
    </w:p>
    <w:p w14:paraId="6F587BFD" w14:textId="77777777" w:rsidR="009556C6" w:rsidRPr="00643918" w:rsidRDefault="009556C6" w:rsidP="00F12176">
      <w:pPr>
        <w:pStyle w:val="ListeParagraf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tr-TR"/>
        </w:rPr>
      </w:pPr>
      <w:r w:rsidRPr="00643918">
        <w:rPr>
          <w:rFonts w:asciiTheme="minorHAnsi" w:hAnsiTheme="minorHAnsi" w:cstheme="minorHAnsi"/>
          <w:b/>
          <w:bCs/>
          <w:sz w:val="22"/>
          <w:szCs w:val="22"/>
          <w:lang w:val="tr-TR"/>
        </w:rPr>
        <w:t xml:space="preserve">Data </w:t>
      </w:r>
      <w:proofErr w:type="spellStart"/>
      <w:r w:rsidRPr="00643918">
        <w:rPr>
          <w:rFonts w:asciiTheme="minorHAnsi" w:hAnsiTheme="minorHAnsi" w:cstheme="minorHAnsi"/>
          <w:b/>
          <w:bCs/>
          <w:sz w:val="22"/>
          <w:szCs w:val="22"/>
          <w:lang w:val="tr-TR"/>
        </w:rPr>
        <w:t>Processin</w:t>
      </w:r>
      <w:r w:rsidRPr="00643918">
        <w:rPr>
          <w:rFonts w:asciiTheme="minorHAnsi" w:hAnsiTheme="minorHAnsi" w:cstheme="minorHAnsi"/>
          <w:b/>
          <w:bCs/>
          <w:sz w:val="22"/>
          <w:szCs w:val="22"/>
          <w:lang w:val="tr-TR"/>
        </w:rPr>
        <w:t>g</w:t>
      </w:r>
      <w:proofErr w:type="spellEnd"/>
      <w:r w:rsidR="001B4CF2"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 kısmında kullanmış olduğum NLP ve </w:t>
      </w:r>
      <w:proofErr w:type="spellStart"/>
      <w:r w:rsidR="001B4CF2" w:rsidRPr="00643918">
        <w:rPr>
          <w:rFonts w:asciiTheme="minorHAnsi" w:hAnsiTheme="minorHAnsi" w:cstheme="minorHAnsi"/>
          <w:sz w:val="22"/>
          <w:szCs w:val="22"/>
          <w:lang w:val="tr-TR"/>
        </w:rPr>
        <w:t>text</w:t>
      </w:r>
      <w:proofErr w:type="spellEnd"/>
      <w:r w:rsidR="001B4CF2"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 </w:t>
      </w:r>
      <w:proofErr w:type="spellStart"/>
      <w:r w:rsidR="001B4CF2" w:rsidRPr="00643918">
        <w:rPr>
          <w:rFonts w:asciiTheme="minorHAnsi" w:hAnsiTheme="minorHAnsi" w:cstheme="minorHAnsi"/>
          <w:sz w:val="22"/>
          <w:szCs w:val="22"/>
          <w:lang w:val="tr-TR"/>
        </w:rPr>
        <w:t>mining</w:t>
      </w:r>
      <w:proofErr w:type="spellEnd"/>
      <w:r w:rsidR="001B4CF2"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 tekniklerini daha ayrıntılı olarak açıkladım.</w:t>
      </w:r>
      <w:r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 </w:t>
      </w:r>
    </w:p>
    <w:p w14:paraId="0ED607D2" w14:textId="4EB934B5" w:rsidR="00E112DC" w:rsidRPr="00643918" w:rsidRDefault="009556C6" w:rsidP="00F12176">
      <w:pPr>
        <w:pStyle w:val="ListeParagraf"/>
        <w:numPr>
          <w:ilvl w:val="0"/>
          <w:numId w:val="4"/>
        </w:numPr>
        <w:jc w:val="both"/>
        <w:rPr>
          <w:rFonts w:asciiTheme="minorHAnsi" w:hAnsiTheme="minorHAnsi" w:cstheme="minorHAnsi"/>
          <w:b/>
          <w:bCs/>
          <w:sz w:val="22"/>
          <w:szCs w:val="22"/>
          <w:lang w:val="tr-TR"/>
        </w:rPr>
      </w:pPr>
      <w:proofErr w:type="spellStart"/>
      <w:r w:rsidRPr="00643918">
        <w:rPr>
          <w:rFonts w:asciiTheme="minorHAnsi" w:hAnsiTheme="minorHAnsi" w:cstheme="minorHAnsi"/>
          <w:b/>
          <w:bCs/>
          <w:sz w:val="22"/>
          <w:szCs w:val="22"/>
          <w:lang w:val="tr-TR"/>
        </w:rPr>
        <w:t>Cybersecurity</w:t>
      </w:r>
      <w:proofErr w:type="spellEnd"/>
      <w:r w:rsidRPr="00643918">
        <w:rPr>
          <w:rFonts w:asciiTheme="minorHAnsi" w:hAnsiTheme="minorHAnsi" w:cstheme="minorHAnsi"/>
          <w:b/>
          <w:bCs/>
          <w:sz w:val="22"/>
          <w:szCs w:val="22"/>
          <w:lang w:val="tr-TR"/>
        </w:rPr>
        <w:t xml:space="preserve"> </w:t>
      </w:r>
      <w:proofErr w:type="spellStart"/>
      <w:r w:rsidRPr="00643918">
        <w:rPr>
          <w:rFonts w:asciiTheme="minorHAnsi" w:hAnsiTheme="minorHAnsi" w:cstheme="minorHAnsi"/>
          <w:b/>
          <w:bCs/>
          <w:sz w:val="22"/>
          <w:szCs w:val="22"/>
          <w:lang w:val="tr-TR"/>
        </w:rPr>
        <w:t>Related</w:t>
      </w:r>
      <w:proofErr w:type="spellEnd"/>
      <w:r w:rsidRPr="00643918">
        <w:rPr>
          <w:rFonts w:asciiTheme="minorHAnsi" w:hAnsiTheme="minorHAnsi" w:cstheme="minorHAnsi"/>
          <w:b/>
          <w:bCs/>
          <w:sz w:val="22"/>
          <w:szCs w:val="22"/>
          <w:lang w:val="tr-TR"/>
        </w:rPr>
        <w:t xml:space="preserve"> </w:t>
      </w:r>
      <w:proofErr w:type="spellStart"/>
      <w:r w:rsidRPr="00643918">
        <w:rPr>
          <w:rFonts w:asciiTheme="minorHAnsi" w:hAnsiTheme="minorHAnsi" w:cstheme="minorHAnsi"/>
          <w:b/>
          <w:bCs/>
          <w:sz w:val="22"/>
          <w:szCs w:val="22"/>
          <w:lang w:val="tr-TR"/>
        </w:rPr>
        <w:t>Event</w:t>
      </w:r>
      <w:proofErr w:type="spellEnd"/>
      <w:r w:rsidRPr="00643918">
        <w:rPr>
          <w:rFonts w:asciiTheme="minorHAnsi" w:hAnsiTheme="minorHAnsi" w:cstheme="minorHAnsi"/>
          <w:b/>
          <w:bCs/>
          <w:sz w:val="22"/>
          <w:szCs w:val="22"/>
          <w:lang w:val="tr-TR"/>
        </w:rPr>
        <w:t xml:space="preserve"> </w:t>
      </w:r>
      <w:proofErr w:type="spellStart"/>
      <w:r w:rsidRPr="00643918">
        <w:rPr>
          <w:rFonts w:asciiTheme="minorHAnsi" w:hAnsiTheme="minorHAnsi" w:cstheme="minorHAnsi"/>
          <w:b/>
          <w:bCs/>
          <w:sz w:val="22"/>
          <w:szCs w:val="22"/>
          <w:lang w:val="tr-TR"/>
        </w:rPr>
        <w:t>Detectio</w:t>
      </w:r>
      <w:r w:rsidR="001B4CF2" w:rsidRPr="00643918">
        <w:rPr>
          <w:rFonts w:asciiTheme="minorHAnsi" w:hAnsiTheme="minorHAnsi" w:cstheme="minorHAnsi"/>
          <w:b/>
          <w:bCs/>
          <w:sz w:val="22"/>
          <w:szCs w:val="22"/>
          <w:lang w:val="tr-TR"/>
        </w:rPr>
        <w:t>n</w:t>
      </w:r>
      <w:r w:rsidR="001B4CF2" w:rsidRPr="00643918">
        <w:rPr>
          <w:rFonts w:asciiTheme="minorHAnsi" w:hAnsiTheme="minorHAnsi" w:cstheme="minorHAnsi"/>
          <w:sz w:val="22"/>
          <w:szCs w:val="22"/>
          <w:lang w:val="tr-TR"/>
        </w:rPr>
        <w:t>’da</w:t>
      </w:r>
      <w:proofErr w:type="spellEnd"/>
      <w:r w:rsidR="001B4CF2"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 </w:t>
      </w:r>
      <w:r w:rsidR="00F12176" w:rsidRPr="00643918">
        <w:rPr>
          <w:rFonts w:asciiTheme="minorHAnsi" w:hAnsiTheme="minorHAnsi" w:cstheme="minorHAnsi"/>
          <w:sz w:val="22"/>
          <w:szCs w:val="22"/>
          <w:lang w:val="tr-TR"/>
        </w:rPr>
        <w:t>tespit</w:t>
      </w:r>
      <w:r w:rsidR="001B4CF2"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 için kullandığım tekniklerden bahsettim. </w:t>
      </w:r>
      <w:r w:rsidR="008D608E" w:rsidRPr="00643918">
        <w:rPr>
          <w:rFonts w:asciiTheme="minorHAnsi" w:hAnsiTheme="minorHAnsi" w:cstheme="minorHAnsi"/>
          <w:sz w:val="22"/>
          <w:szCs w:val="22"/>
          <w:lang w:val="tr-TR"/>
        </w:rPr>
        <w:t>(</w:t>
      </w:r>
      <w:r w:rsidR="001B4CF2" w:rsidRPr="00643918">
        <w:rPr>
          <w:rFonts w:asciiTheme="minorHAnsi" w:hAnsiTheme="minorHAnsi" w:cstheme="minorHAnsi"/>
          <w:sz w:val="22"/>
          <w:szCs w:val="22"/>
        </w:rPr>
        <w:t>T</w:t>
      </w:r>
      <w:r w:rsidR="001B4CF2" w:rsidRPr="00643918">
        <w:rPr>
          <w:rFonts w:asciiTheme="minorHAnsi" w:hAnsiTheme="minorHAnsi" w:cstheme="minorHAnsi"/>
          <w:sz w:val="22"/>
          <w:szCs w:val="22"/>
        </w:rPr>
        <w:t xml:space="preserve">erm frequency-inverse document frequency </w:t>
      </w:r>
      <w:r w:rsidR="008D608E" w:rsidRPr="00643918">
        <w:rPr>
          <w:rFonts w:asciiTheme="minorHAnsi" w:hAnsiTheme="minorHAnsi" w:cstheme="minorHAnsi"/>
          <w:sz w:val="22"/>
          <w:szCs w:val="22"/>
        </w:rPr>
        <w:t>(</w:t>
      </w:r>
      <w:r w:rsidR="00093174" w:rsidRPr="00643918">
        <w:rPr>
          <w:rFonts w:asciiTheme="minorHAnsi" w:hAnsiTheme="minorHAnsi" w:cstheme="minorHAnsi"/>
          <w:sz w:val="22"/>
          <w:szCs w:val="22"/>
        </w:rPr>
        <w:t>TF-</w:t>
      </w:r>
      <w:r w:rsidR="001B4CF2" w:rsidRPr="00643918">
        <w:rPr>
          <w:rFonts w:asciiTheme="minorHAnsi" w:hAnsiTheme="minorHAnsi" w:cstheme="minorHAnsi"/>
          <w:sz w:val="22"/>
          <w:szCs w:val="22"/>
        </w:rPr>
        <w:t>IDF) technique, keyword-based analysis, the statistical technique, and A/B testing</w:t>
      </w:r>
      <w:r w:rsidR="008D608E" w:rsidRPr="00643918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8D608E" w:rsidRPr="00643918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="001B4CF2" w:rsidRPr="00643918">
        <w:rPr>
          <w:rFonts w:asciiTheme="minorHAnsi" w:hAnsiTheme="minorHAnsi" w:cstheme="minorHAnsi"/>
          <w:sz w:val="22"/>
          <w:szCs w:val="22"/>
        </w:rPr>
        <w:t xml:space="preserve"> </w:t>
      </w:r>
      <w:r w:rsidR="001B4CF2"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Machine Learning tekniklerinden </w:t>
      </w:r>
      <w:proofErr w:type="spellStart"/>
      <w:r w:rsidR="001B4CF2" w:rsidRPr="00643918">
        <w:rPr>
          <w:rFonts w:asciiTheme="minorHAnsi" w:hAnsiTheme="minorHAnsi" w:cstheme="minorHAnsi"/>
          <w:sz w:val="22"/>
          <w:szCs w:val="22"/>
          <w:lang w:val="tr-TR"/>
        </w:rPr>
        <w:t>Anomaly</w:t>
      </w:r>
      <w:proofErr w:type="spellEnd"/>
      <w:r w:rsidR="001B4CF2"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 </w:t>
      </w:r>
      <w:proofErr w:type="spellStart"/>
      <w:r w:rsidR="001B4CF2" w:rsidRPr="00643918">
        <w:rPr>
          <w:rFonts w:asciiTheme="minorHAnsi" w:hAnsiTheme="minorHAnsi" w:cstheme="minorHAnsi"/>
          <w:sz w:val="22"/>
          <w:szCs w:val="22"/>
          <w:lang w:val="tr-TR"/>
        </w:rPr>
        <w:t>Detection</w:t>
      </w:r>
      <w:proofErr w:type="spellEnd"/>
      <w:r w:rsidR="008D608E" w:rsidRPr="00643918">
        <w:rPr>
          <w:rFonts w:asciiTheme="minorHAnsi" w:hAnsiTheme="minorHAnsi" w:cstheme="minorHAnsi"/>
          <w:sz w:val="22"/>
          <w:szCs w:val="22"/>
          <w:lang w:val="tr-TR"/>
        </w:rPr>
        <w:t>)</w:t>
      </w:r>
    </w:p>
    <w:p w14:paraId="43F6C0BB" w14:textId="77777777" w:rsidR="00F12176" w:rsidRPr="00643918" w:rsidRDefault="0084119F" w:rsidP="0084119F">
      <w:pPr>
        <w:pStyle w:val="Balk1"/>
      </w:pPr>
      <w:r w:rsidRPr="00643918">
        <w:t>Results düzeltmeleri</w:t>
      </w:r>
    </w:p>
    <w:p w14:paraId="5249C439" w14:textId="3227F2A6" w:rsidR="00BA0874" w:rsidRPr="00643918" w:rsidRDefault="00BA0874" w:rsidP="00F12176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  <w:proofErr w:type="spellStart"/>
      <w:r w:rsidRPr="00643918">
        <w:rPr>
          <w:rFonts w:asciiTheme="minorHAnsi" w:hAnsiTheme="minorHAnsi" w:cstheme="minorHAnsi"/>
          <w:sz w:val="22"/>
          <w:szCs w:val="22"/>
          <w:lang w:val="tr-TR"/>
        </w:rPr>
        <w:t>R</w:t>
      </w:r>
      <w:bookmarkStart w:id="0" w:name="_GoBack"/>
      <w:bookmarkEnd w:id="0"/>
      <w:r w:rsidRPr="00643918">
        <w:rPr>
          <w:rFonts w:asciiTheme="minorHAnsi" w:hAnsiTheme="minorHAnsi" w:cstheme="minorHAnsi"/>
          <w:sz w:val="22"/>
          <w:szCs w:val="22"/>
          <w:lang w:val="tr-TR"/>
        </w:rPr>
        <w:t>esults</w:t>
      </w:r>
      <w:proofErr w:type="spellEnd"/>
      <w:r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 kısmına daha önceki çalışmalarıma ilave olarak geçmiş siber güvenlik olaylarını kullanarak oluşturduğum </w:t>
      </w:r>
      <w:proofErr w:type="spellStart"/>
      <w:r w:rsidRPr="00643918">
        <w:rPr>
          <w:rFonts w:asciiTheme="minorHAnsi" w:hAnsiTheme="minorHAnsi" w:cstheme="minorHAnsi"/>
          <w:sz w:val="22"/>
          <w:szCs w:val="22"/>
          <w:lang w:val="tr-TR"/>
        </w:rPr>
        <w:t>training</w:t>
      </w:r>
      <w:proofErr w:type="spellEnd"/>
      <w:r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 </w:t>
      </w:r>
      <w:proofErr w:type="spellStart"/>
      <w:r w:rsidRPr="00643918">
        <w:rPr>
          <w:rFonts w:asciiTheme="minorHAnsi" w:hAnsiTheme="minorHAnsi" w:cstheme="minorHAnsi"/>
          <w:sz w:val="22"/>
          <w:szCs w:val="22"/>
          <w:lang w:val="tr-TR"/>
        </w:rPr>
        <w:t>datasetlerin</w:t>
      </w:r>
      <w:proofErr w:type="spellEnd"/>
      <w:r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 sonuçlarını ekledim. Geliştirmiş olduğumuz çözümün hangi açılardan başarılı hangi açılardan başarısız olduğuna değerlendirme kriterlerini de belirterek açıkladım. Birtakım </w:t>
      </w:r>
      <w:proofErr w:type="spellStart"/>
      <w:r w:rsidRPr="00643918">
        <w:rPr>
          <w:rFonts w:asciiTheme="minorHAnsi" w:hAnsiTheme="minorHAnsi" w:cstheme="minorHAnsi"/>
          <w:sz w:val="22"/>
          <w:szCs w:val="22"/>
          <w:lang w:val="tr-TR"/>
        </w:rPr>
        <w:t>trade-off</w:t>
      </w:r>
      <w:proofErr w:type="spellEnd"/>
      <w:r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’ </w:t>
      </w:r>
      <w:proofErr w:type="spellStart"/>
      <w:r w:rsidRPr="00643918">
        <w:rPr>
          <w:rFonts w:asciiTheme="minorHAnsi" w:hAnsiTheme="minorHAnsi" w:cstheme="minorHAnsi"/>
          <w:sz w:val="22"/>
          <w:szCs w:val="22"/>
          <w:lang w:val="tr-TR"/>
        </w:rPr>
        <w:t>lardan</w:t>
      </w:r>
      <w:proofErr w:type="spellEnd"/>
      <w:r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 bahsettim, takip listelerinin daha geniş tutulmasının veya daha dar tutulmasının geliştirmiş olduğumuz yazılımı nasıl etkilediğinden bahsettim. </w:t>
      </w:r>
    </w:p>
    <w:p w14:paraId="72F9988B" w14:textId="77777777" w:rsidR="0084119F" w:rsidRPr="00643918" w:rsidRDefault="0084119F" w:rsidP="0084119F">
      <w:pPr>
        <w:pStyle w:val="Balk1"/>
      </w:pPr>
      <w:r w:rsidRPr="00643918">
        <w:t>Diğer Düzeltmeler</w:t>
      </w:r>
    </w:p>
    <w:p w14:paraId="6DE0AEF1" w14:textId="41949D8D" w:rsidR="0084119F" w:rsidRPr="00643918" w:rsidRDefault="00BA0874" w:rsidP="00F12176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  <w:r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Diğer </w:t>
      </w:r>
      <w:proofErr w:type="spellStart"/>
      <w:r w:rsidRPr="00643918">
        <w:rPr>
          <w:rFonts w:asciiTheme="minorHAnsi" w:hAnsiTheme="minorHAnsi" w:cstheme="minorHAnsi"/>
          <w:sz w:val="22"/>
          <w:szCs w:val="22"/>
          <w:lang w:val="tr-TR"/>
        </w:rPr>
        <w:t>chapter</w:t>
      </w:r>
      <w:r w:rsidR="0084119F" w:rsidRPr="00643918">
        <w:rPr>
          <w:rFonts w:asciiTheme="minorHAnsi" w:hAnsiTheme="minorHAnsi" w:cstheme="minorHAnsi"/>
          <w:sz w:val="22"/>
          <w:szCs w:val="22"/>
          <w:lang w:val="tr-TR"/>
        </w:rPr>
        <w:t>ları</w:t>
      </w:r>
      <w:proofErr w:type="spellEnd"/>
      <w:r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 da </w:t>
      </w:r>
      <w:proofErr w:type="spellStart"/>
      <w:r w:rsidRPr="00643918">
        <w:rPr>
          <w:rFonts w:asciiTheme="minorHAnsi" w:hAnsiTheme="minorHAnsi" w:cstheme="minorHAnsi"/>
          <w:sz w:val="22"/>
          <w:szCs w:val="22"/>
          <w:lang w:val="tr-TR"/>
        </w:rPr>
        <w:t>Juri’nin</w:t>
      </w:r>
      <w:proofErr w:type="spellEnd"/>
      <w:r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 öneri ve istekleri</w:t>
      </w:r>
      <w:r w:rsidR="007C2E24"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 doğrultusunda </w:t>
      </w:r>
      <w:r w:rsidR="0084119F"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düzelttim ve </w:t>
      </w:r>
      <w:r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güncelledim. </w:t>
      </w:r>
      <w:r w:rsidR="007C2E24" w:rsidRPr="00643918">
        <w:rPr>
          <w:rFonts w:asciiTheme="minorHAnsi" w:hAnsiTheme="minorHAnsi" w:cstheme="minorHAnsi"/>
          <w:sz w:val="22"/>
          <w:szCs w:val="22"/>
          <w:lang w:val="tr-TR"/>
        </w:rPr>
        <w:t>Örneğin y</w:t>
      </w:r>
      <w:r w:rsidRPr="00643918">
        <w:rPr>
          <w:rFonts w:asciiTheme="minorHAnsi" w:hAnsiTheme="minorHAnsi" w:cstheme="minorHAnsi"/>
          <w:sz w:val="22"/>
          <w:szCs w:val="22"/>
          <w:lang w:val="tr-TR"/>
        </w:rPr>
        <w:t>azılım dosy</w:t>
      </w:r>
      <w:r w:rsidR="007C2E24" w:rsidRPr="00643918">
        <w:rPr>
          <w:rFonts w:asciiTheme="minorHAnsi" w:hAnsiTheme="minorHAnsi" w:cstheme="minorHAnsi"/>
          <w:sz w:val="22"/>
          <w:szCs w:val="22"/>
          <w:lang w:val="tr-TR"/>
        </w:rPr>
        <w:t>a</w:t>
      </w:r>
      <w:r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larıyla ilgili açıklamalarımı </w:t>
      </w:r>
      <w:proofErr w:type="spellStart"/>
      <w:r w:rsidRPr="00643918">
        <w:rPr>
          <w:rFonts w:asciiTheme="minorHAnsi" w:hAnsiTheme="minorHAnsi" w:cstheme="minorHAnsi"/>
          <w:sz w:val="22"/>
          <w:szCs w:val="22"/>
          <w:lang w:val="tr-TR"/>
        </w:rPr>
        <w:t>Appendix</w:t>
      </w:r>
      <w:proofErr w:type="spellEnd"/>
      <w:r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 e </w:t>
      </w:r>
      <w:r w:rsidR="007C2E24" w:rsidRPr="00643918">
        <w:rPr>
          <w:rFonts w:asciiTheme="minorHAnsi" w:hAnsiTheme="minorHAnsi" w:cstheme="minorHAnsi"/>
          <w:sz w:val="22"/>
          <w:szCs w:val="22"/>
          <w:lang w:val="tr-TR"/>
        </w:rPr>
        <w:t>taşıdım</w:t>
      </w:r>
      <w:r w:rsidRPr="00643918">
        <w:rPr>
          <w:rFonts w:asciiTheme="minorHAnsi" w:hAnsiTheme="minorHAnsi" w:cstheme="minorHAnsi"/>
          <w:sz w:val="22"/>
          <w:szCs w:val="22"/>
          <w:lang w:val="tr-TR"/>
        </w:rPr>
        <w:t>.</w:t>
      </w:r>
      <w:r w:rsidR="007C2E24"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 Yeni oluşturduğum takip listesini </w:t>
      </w:r>
      <w:proofErr w:type="spellStart"/>
      <w:r w:rsidR="007C2E24" w:rsidRPr="00643918">
        <w:rPr>
          <w:rFonts w:asciiTheme="minorHAnsi" w:hAnsiTheme="minorHAnsi" w:cstheme="minorHAnsi"/>
          <w:sz w:val="22"/>
          <w:szCs w:val="22"/>
          <w:lang w:val="tr-TR"/>
        </w:rPr>
        <w:t>Appendix</w:t>
      </w:r>
      <w:proofErr w:type="spellEnd"/>
      <w:r w:rsidR="007C2E24"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 e ekledim.</w:t>
      </w:r>
    </w:p>
    <w:p w14:paraId="5FA45626" w14:textId="2BA4F2C0" w:rsidR="0084119F" w:rsidRPr="00643918" w:rsidRDefault="002665D1" w:rsidP="0084119F">
      <w:pPr>
        <w:pStyle w:val="Balk1"/>
      </w:pPr>
      <w:r w:rsidRPr="00643918">
        <w:t xml:space="preserve">tezin </w:t>
      </w:r>
      <w:r w:rsidR="0084119F" w:rsidRPr="00643918">
        <w:t>Kaynak kodlarının paylaşımı</w:t>
      </w:r>
    </w:p>
    <w:p w14:paraId="4A7EE8C8" w14:textId="591F588C" w:rsidR="0084119F" w:rsidRPr="00643918" w:rsidRDefault="0084119F" w:rsidP="0084119F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  <w:r w:rsidRPr="00643918">
        <w:rPr>
          <w:rFonts w:asciiTheme="minorHAnsi" w:hAnsiTheme="minorHAnsi" w:cstheme="minorHAnsi"/>
          <w:sz w:val="22"/>
          <w:szCs w:val="22"/>
          <w:lang w:val="tr-TR"/>
        </w:rPr>
        <w:t>Geliştirmiş olduğum yazılımı</w:t>
      </w:r>
      <w:r w:rsidR="00C400F9"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, oluşturduğum ve kullandığım </w:t>
      </w:r>
      <w:proofErr w:type="spellStart"/>
      <w:r w:rsidR="00C400F9" w:rsidRPr="00643918">
        <w:rPr>
          <w:rFonts w:asciiTheme="minorHAnsi" w:hAnsiTheme="minorHAnsi" w:cstheme="minorHAnsi"/>
          <w:sz w:val="22"/>
          <w:szCs w:val="22"/>
          <w:lang w:val="tr-TR"/>
        </w:rPr>
        <w:t>datasetleri</w:t>
      </w:r>
      <w:proofErr w:type="spellEnd"/>
      <w:r w:rsidR="00C400F9" w:rsidRPr="00643918">
        <w:rPr>
          <w:rFonts w:asciiTheme="minorHAnsi" w:hAnsiTheme="minorHAnsi" w:cstheme="minorHAnsi"/>
          <w:sz w:val="22"/>
          <w:szCs w:val="22"/>
          <w:lang w:val="tr-TR"/>
        </w:rPr>
        <w:t>, analiz sonuçları gibi bilgileri</w:t>
      </w:r>
      <w:r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 </w:t>
      </w:r>
      <w:proofErr w:type="spellStart"/>
      <w:r w:rsidRPr="00643918">
        <w:rPr>
          <w:rFonts w:asciiTheme="minorHAnsi" w:hAnsiTheme="minorHAnsi" w:cstheme="minorHAnsi"/>
          <w:sz w:val="22"/>
          <w:szCs w:val="22"/>
          <w:lang w:val="tr-TR"/>
        </w:rPr>
        <w:t>Git</w:t>
      </w:r>
      <w:r w:rsidR="0074476C" w:rsidRPr="00643918">
        <w:rPr>
          <w:rFonts w:asciiTheme="minorHAnsi" w:hAnsiTheme="minorHAnsi" w:cstheme="minorHAnsi"/>
          <w:sz w:val="22"/>
          <w:szCs w:val="22"/>
          <w:lang w:val="tr-TR"/>
        </w:rPr>
        <w:t>H</w:t>
      </w:r>
      <w:r w:rsidRPr="00643918">
        <w:rPr>
          <w:rFonts w:asciiTheme="minorHAnsi" w:hAnsiTheme="minorHAnsi" w:cstheme="minorHAnsi"/>
          <w:sz w:val="22"/>
          <w:szCs w:val="22"/>
          <w:lang w:val="tr-TR"/>
        </w:rPr>
        <w:t>ub</w:t>
      </w:r>
      <w:proofErr w:type="spellEnd"/>
      <w:r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 </w:t>
      </w:r>
      <w:proofErr w:type="spellStart"/>
      <w:r w:rsidRPr="00643918">
        <w:rPr>
          <w:rFonts w:asciiTheme="minorHAnsi" w:hAnsiTheme="minorHAnsi" w:cstheme="minorHAnsi"/>
          <w:sz w:val="22"/>
          <w:szCs w:val="22"/>
          <w:lang w:val="tr-TR"/>
        </w:rPr>
        <w:t>private</w:t>
      </w:r>
      <w:proofErr w:type="spellEnd"/>
      <w:r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 </w:t>
      </w:r>
      <w:proofErr w:type="spellStart"/>
      <w:r w:rsidRPr="00643918">
        <w:rPr>
          <w:rFonts w:asciiTheme="minorHAnsi" w:hAnsiTheme="minorHAnsi" w:cstheme="minorHAnsi"/>
          <w:sz w:val="22"/>
          <w:szCs w:val="22"/>
          <w:lang w:val="tr-TR"/>
        </w:rPr>
        <w:t>repository’de</w:t>
      </w:r>
      <w:proofErr w:type="spellEnd"/>
      <w:r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 </w:t>
      </w:r>
      <w:r w:rsidR="00C400F9" w:rsidRPr="00643918">
        <w:rPr>
          <w:rFonts w:asciiTheme="minorHAnsi" w:hAnsiTheme="minorHAnsi" w:cstheme="minorHAnsi"/>
          <w:sz w:val="22"/>
          <w:szCs w:val="22"/>
          <w:lang w:val="tr-TR"/>
        </w:rPr>
        <w:t>tutuyorum</w:t>
      </w:r>
      <w:r w:rsidRPr="00643918">
        <w:rPr>
          <w:rFonts w:asciiTheme="minorHAnsi" w:hAnsiTheme="minorHAnsi" w:cstheme="minorHAnsi"/>
          <w:sz w:val="22"/>
          <w:szCs w:val="22"/>
          <w:lang w:val="tr-TR"/>
        </w:rPr>
        <w:t>. Tez ile ilgili çalışmalarım devam ettiği</w:t>
      </w:r>
      <w:r w:rsidR="0074476C"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 için </w:t>
      </w:r>
      <w:proofErr w:type="spellStart"/>
      <w:r w:rsidR="0074476C" w:rsidRPr="00643918">
        <w:rPr>
          <w:rFonts w:asciiTheme="minorHAnsi" w:hAnsiTheme="minorHAnsi" w:cstheme="minorHAnsi"/>
          <w:sz w:val="22"/>
          <w:szCs w:val="22"/>
          <w:lang w:val="tr-TR"/>
        </w:rPr>
        <w:t>public</w:t>
      </w:r>
      <w:proofErr w:type="spellEnd"/>
      <w:r w:rsidR="0074476C"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 erişime açmadım. </w:t>
      </w:r>
      <w:r w:rsidR="00C400F9"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İlgili kaynak kodları, </w:t>
      </w:r>
      <w:proofErr w:type="spellStart"/>
      <w:r w:rsidR="00C400F9" w:rsidRPr="00643918">
        <w:rPr>
          <w:rFonts w:asciiTheme="minorHAnsi" w:hAnsiTheme="minorHAnsi" w:cstheme="minorHAnsi"/>
          <w:sz w:val="22"/>
          <w:szCs w:val="22"/>
          <w:lang w:val="tr-TR"/>
        </w:rPr>
        <w:t>datasetleri</w:t>
      </w:r>
      <w:proofErr w:type="spellEnd"/>
      <w:r w:rsidR="00C400F9"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 ve analizleri görebilmeniz için </w:t>
      </w:r>
      <w:proofErr w:type="spellStart"/>
      <w:r w:rsidR="00C400F9" w:rsidRPr="00643918">
        <w:rPr>
          <w:rFonts w:asciiTheme="minorHAnsi" w:hAnsiTheme="minorHAnsi" w:cstheme="minorHAnsi"/>
          <w:sz w:val="22"/>
          <w:szCs w:val="22"/>
          <w:lang w:val="tr-TR"/>
        </w:rPr>
        <w:t>repo’nun</w:t>
      </w:r>
      <w:proofErr w:type="spellEnd"/>
      <w:r w:rsidR="00C400F9"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 ilgili bölümlerini Google Drive a yükledim.  Aşağıdaki link üzerinden erişim sağlayabilirsiniz.</w:t>
      </w:r>
    </w:p>
    <w:p w14:paraId="586787A3" w14:textId="2294C68E" w:rsidR="00643918" w:rsidRPr="00643918" w:rsidRDefault="00643918" w:rsidP="00F12176">
      <w:pPr>
        <w:jc w:val="both"/>
        <w:rPr>
          <w:rFonts w:asciiTheme="minorHAnsi" w:hAnsiTheme="minorHAnsi" w:cstheme="minorHAnsi"/>
        </w:rPr>
      </w:pPr>
      <w:hyperlink r:id="rId5" w:history="1">
        <w:r w:rsidRPr="00643918">
          <w:rPr>
            <w:rStyle w:val="Kpr"/>
            <w:rFonts w:asciiTheme="minorHAnsi" w:hAnsiTheme="minorHAnsi" w:cstheme="minorHAnsi"/>
          </w:rPr>
          <w:t>https://drive.google.com/drive/folders/1nqLzdiSt8oiKL</w:t>
        </w:r>
        <w:r w:rsidRPr="00643918">
          <w:rPr>
            <w:rStyle w:val="Kpr"/>
            <w:rFonts w:asciiTheme="minorHAnsi" w:hAnsiTheme="minorHAnsi" w:cstheme="minorHAnsi"/>
          </w:rPr>
          <w:t>u</w:t>
        </w:r>
        <w:r w:rsidRPr="00643918">
          <w:rPr>
            <w:rStyle w:val="Kpr"/>
            <w:rFonts w:asciiTheme="minorHAnsi" w:hAnsiTheme="minorHAnsi" w:cstheme="minorHAnsi"/>
          </w:rPr>
          <w:t>pq_et71mKc4eG17hu0?usp=sharing</w:t>
        </w:r>
      </w:hyperlink>
    </w:p>
    <w:p w14:paraId="369DD543" w14:textId="40920B4E" w:rsidR="00C400F9" w:rsidRPr="00643918" w:rsidRDefault="00C400F9" w:rsidP="00F12176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  <w:proofErr w:type="spellStart"/>
      <w:r w:rsidRPr="00643918">
        <w:rPr>
          <w:rFonts w:asciiTheme="minorHAnsi" w:hAnsiTheme="minorHAnsi" w:cstheme="minorHAnsi"/>
          <w:sz w:val="22"/>
          <w:szCs w:val="22"/>
          <w:lang w:val="tr-TR"/>
        </w:rPr>
        <w:t>Juri</w:t>
      </w:r>
      <w:proofErr w:type="spellEnd"/>
      <w:r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 talep ederse ve </w:t>
      </w:r>
      <w:proofErr w:type="spellStart"/>
      <w:r w:rsidRPr="00643918">
        <w:rPr>
          <w:rFonts w:asciiTheme="minorHAnsi" w:hAnsiTheme="minorHAnsi" w:cstheme="minorHAnsi"/>
          <w:sz w:val="22"/>
          <w:szCs w:val="22"/>
          <w:lang w:val="tr-TR"/>
        </w:rPr>
        <w:t>Github</w:t>
      </w:r>
      <w:proofErr w:type="spellEnd"/>
      <w:r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 hesaplarını benimle paylaşmaları halinde </w:t>
      </w:r>
      <w:r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tez çalışmalarımın bulunduğu </w:t>
      </w:r>
      <w:proofErr w:type="spellStart"/>
      <w:r w:rsidRPr="00643918">
        <w:rPr>
          <w:rFonts w:asciiTheme="minorHAnsi" w:hAnsiTheme="minorHAnsi" w:cstheme="minorHAnsi"/>
          <w:sz w:val="22"/>
          <w:szCs w:val="22"/>
          <w:lang w:val="tr-TR"/>
        </w:rPr>
        <w:t>Github</w:t>
      </w:r>
      <w:proofErr w:type="spellEnd"/>
      <w:r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 </w:t>
      </w:r>
      <w:proofErr w:type="spellStart"/>
      <w:r w:rsidRPr="00643918">
        <w:rPr>
          <w:rFonts w:asciiTheme="minorHAnsi" w:hAnsiTheme="minorHAnsi" w:cstheme="minorHAnsi"/>
          <w:sz w:val="22"/>
          <w:szCs w:val="22"/>
          <w:lang w:val="tr-TR"/>
        </w:rPr>
        <w:t>repo’</w:t>
      </w:r>
      <w:r w:rsidRPr="00643918">
        <w:rPr>
          <w:rFonts w:asciiTheme="minorHAnsi" w:hAnsiTheme="minorHAnsi" w:cstheme="minorHAnsi"/>
          <w:sz w:val="22"/>
          <w:szCs w:val="22"/>
          <w:lang w:val="tr-TR"/>
        </w:rPr>
        <w:t>suna</w:t>
      </w:r>
      <w:proofErr w:type="spellEnd"/>
      <w:r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 </w:t>
      </w:r>
      <w:proofErr w:type="spellStart"/>
      <w:r w:rsidRPr="00643918">
        <w:rPr>
          <w:rFonts w:asciiTheme="minorHAnsi" w:hAnsiTheme="minorHAnsi" w:cstheme="minorHAnsi"/>
          <w:sz w:val="22"/>
          <w:szCs w:val="22"/>
          <w:lang w:val="tr-TR"/>
        </w:rPr>
        <w:t>collaborator</w:t>
      </w:r>
      <w:proofErr w:type="spellEnd"/>
      <w:r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 olarak </w:t>
      </w:r>
      <w:r w:rsidRPr="00643918">
        <w:rPr>
          <w:rFonts w:asciiTheme="minorHAnsi" w:hAnsiTheme="minorHAnsi" w:cstheme="minorHAnsi"/>
          <w:sz w:val="22"/>
          <w:szCs w:val="22"/>
          <w:lang w:val="tr-TR"/>
        </w:rPr>
        <w:t xml:space="preserve">da </w:t>
      </w:r>
      <w:r w:rsidRPr="00643918">
        <w:rPr>
          <w:rFonts w:asciiTheme="minorHAnsi" w:hAnsiTheme="minorHAnsi" w:cstheme="minorHAnsi"/>
          <w:sz w:val="22"/>
          <w:szCs w:val="22"/>
          <w:lang w:val="tr-TR"/>
        </w:rPr>
        <w:t>ekleyebilirim.</w:t>
      </w:r>
    </w:p>
    <w:sectPr w:rsidR="00C400F9" w:rsidRPr="00643918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6E45BE"/>
    <w:multiLevelType w:val="hybridMultilevel"/>
    <w:tmpl w:val="690ED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FB4810"/>
    <w:multiLevelType w:val="multilevel"/>
    <w:tmpl w:val="852A2E00"/>
    <w:lvl w:ilvl="0">
      <w:start w:val="1"/>
      <w:numFmt w:val="decimal"/>
      <w:lvlText w:val="%1"/>
      <w:lvlJc w:val="left"/>
      <w:pPr>
        <w:ind w:left="432" w:hanging="432"/>
      </w:pPr>
      <w:rPr>
        <w:color w:val="FFFFFF" w:themeColor="background1"/>
        <w:sz w:val="28"/>
        <w:szCs w:val="28"/>
      </w:rPr>
    </w:lvl>
    <w:lvl w:ilvl="1">
      <w:start w:val="1"/>
      <w:numFmt w:val="decimal"/>
      <w:lvlText w:val="%1.%2"/>
      <w:lvlJc w:val="left"/>
      <w:pPr>
        <w:ind w:left="576" w:hanging="576"/>
      </w:pPr>
      <w:rPr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7E137C34"/>
    <w:multiLevelType w:val="hybridMultilevel"/>
    <w:tmpl w:val="61626876"/>
    <w:lvl w:ilvl="0" w:tplc="73621390">
      <w:start w:val="1"/>
      <w:numFmt w:val="decimal"/>
      <w:lvlText w:val="%1."/>
      <w:lvlJc w:val="left"/>
      <w:pPr>
        <w:ind w:left="936" w:hanging="360"/>
      </w:p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3" w15:restartNumberingAfterBreak="0">
    <w:nsid w:val="7F5E1B09"/>
    <w:multiLevelType w:val="multilevel"/>
    <w:tmpl w:val="FF18E984"/>
    <w:lvl w:ilvl="0">
      <w:start w:val="1"/>
      <w:numFmt w:val="decimal"/>
      <w:pStyle w:val="Balk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xMbM0MjMzNDI2tzBR0lEKTi0uzszPAykwqgUAvSgvdiwAAAA="/>
  </w:docVars>
  <w:rsids>
    <w:rsidRoot w:val="00584AB1"/>
    <w:rsid w:val="00093174"/>
    <w:rsid w:val="000F6E62"/>
    <w:rsid w:val="001B4CF2"/>
    <w:rsid w:val="001D5403"/>
    <w:rsid w:val="001E23E7"/>
    <w:rsid w:val="00201488"/>
    <w:rsid w:val="002459F8"/>
    <w:rsid w:val="0026027E"/>
    <w:rsid w:val="002665D1"/>
    <w:rsid w:val="002A1889"/>
    <w:rsid w:val="00433574"/>
    <w:rsid w:val="004642B6"/>
    <w:rsid w:val="00584AB1"/>
    <w:rsid w:val="00585B70"/>
    <w:rsid w:val="00643918"/>
    <w:rsid w:val="00664167"/>
    <w:rsid w:val="006935B8"/>
    <w:rsid w:val="006B4460"/>
    <w:rsid w:val="00731DAA"/>
    <w:rsid w:val="0074476C"/>
    <w:rsid w:val="007C2E24"/>
    <w:rsid w:val="008112E0"/>
    <w:rsid w:val="0084119F"/>
    <w:rsid w:val="008431A6"/>
    <w:rsid w:val="0089263D"/>
    <w:rsid w:val="008D608E"/>
    <w:rsid w:val="009556C6"/>
    <w:rsid w:val="009938C7"/>
    <w:rsid w:val="009B2898"/>
    <w:rsid w:val="00A35D29"/>
    <w:rsid w:val="00AD578E"/>
    <w:rsid w:val="00AE0D9A"/>
    <w:rsid w:val="00AE3373"/>
    <w:rsid w:val="00B41689"/>
    <w:rsid w:val="00B859C0"/>
    <w:rsid w:val="00BA0874"/>
    <w:rsid w:val="00BD4CF6"/>
    <w:rsid w:val="00C207A5"/>
    <w:rsid w:val="00C400F9"/>
    <w:rsid w:val="00CB5F3C"/>
    <w:rsid w:val="00CD31DB"/>
    <w:rsid w:val="00CD4B45"/>
    <w:rsid w:val="00D23B41"/>
    <w:rsid w:val="00D42DD7"/>
    <w:rsid w:val="00D94525"/>
    <w:rsid w:val="00DA6B6A"/>
    <w:rsid w:val="00E112DC"/>
    <w:rsid w:val="00EE2C75"/>
    <w:rsid w:val="00F12176"/>
    <w:rsid w:val="00F66C84"/>
    <w:rsid w:val="00FA56EE"/>
    <w:rsid w:val="00FB4462"/>
    <w:rsid w:val="00FE0D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0E5D9E"/>
  <w15:chartTrackingRefBased/>
  <w15:docId w15:val="{6255356A-E44C-4F69-BED8-9B577FBFD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84AB1"/>
    <w:pPr>
      <w:spacing w:after="100" w:line="240" w:lineRule="auto"/>
    </w:pPr>
    <w:rPr>
      <w:rFonts w:ascii="Times New Roman" w:eastAsia="SimSun" w:hAnsi="Times New Roman" w:cs="Times New Roman"/>
      <w:sz w:val="24"/>
      <w:szCs w:val="20"/>
    </w:rPr>
  </w:style>
  <w:style w:type="paragraph" w:styleId="Balk1">
    <w:name w:val="heading 1"/>
    <w:basedOn w:val="Normal"/>
    <w:next w:val="Normal"/>
    <w:link w:val="Balk1Char"/>
    <w:autoRedefine/>
    <w:uiPriority w:val="9"/>
    <w:qFormat/>
    <w:rsid w:val="00643918"/>
    <w:pPr>
      <w:keepNext/>
      <w:keepLines/>
      <w:numPr>
        <w:numId w:val="3"/>
      </w:numPr>
      <w:tabs>
        <w:tab w:val="left" w:pos="284"/>
      </w:tabs>
      <w:spacing w:before="160" w:after="480"/>
      <w:ind w:left="936" w:right="295" w:hanging="360"/>
      <w:outlineLvl w:val="0"/>
    </w:pPr>
    <w:rPr>
      <w:rFonts w:asciiTheme="minorHAnsi" w:eastAsiaTheme="minorHAnsi" w:hAnsiTheme="minorHAnsi" w:cstheme="minorHAnsi"/>
      <w:b/>
      <w:smallCaps/>
      <w:noProof/>
      <w:sz w:val="22"/>
      <w:szCs w:val="22"/>
      <w:lang w:val="tr-TR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9B289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74476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uiPriority w:val="9"/>
    <w:rsid w:val="00643918"/>
    <w:rPr>
      <w:rFonts w:cstheme="minorHAnsi"/>
      <w:b/>
      <w:smallCaps/>
      <w:noProof/>
      <w:lang w:val="tr-TR"/>
    </w:rPr>
  </w:style>
  <w:style w:type="paragraph" w:styleId="KonuBal">
    <w:name w:val="Title"/>
    <w:basedOn w:val="Normal"/>
    <w:next w:val="Normal"/>
    <w:link w:val="KonuBalChar"/>
    <w:uiPriority w:val="10"/>
    <w:qFormat/>
    <w:rsid w:val="00584AB1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584AB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afifBavuru">
    <w:name w:val="Subtle Reference"/>
    <w:basedOn w:val="VarsaylanParagrafYazTipi"/>
    <w:uiPriority w:val="31"/>
    <w:qFormat/>
    <w:rsid w:val="00584AB1"/>
    <w:rPr>
      <w:smallCaps/>
      <w:color w:val="5A5A5A" w:themeColor="text1" w:themeTint="A5"/>
    </w:rPr>
  </w:style>
  <w:style w:type="character" w:styleId="KitapBal">
    <w:name w:val="Book Title"/>
    <w:basedOn w:val="VarsaylanParagrafYazTipi"/>
    <w:uiPriority w:val="33"/>
    <w:qFormat/>
    <w:rsid w:val="00584AB1"/>
    <w:rPr>
      <w:b/>
      <w:bCs/>
      <w:i/>
      <w:iCs/>
      <w:spacing w:val="5"/>
    </w:rPr>
  </w:style>
  <w:style w:type="character" w:styleId="Kpr">
    <w:name w:val="Hyperlink"/>
    <w:basedOn w:val="VarsaylanParagrafYazTipi"/>
    <w:uiPriority w:val="99"/>
    <w:unhideWhenUsed/>
    <w:rsid w:val="00E112DC"/>
    <w:rPr>
      <w:color w:val="0000FF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E112DC"/>
    <w:rPr>
      <w:color w:val="605E5C"/>
      <w:shd w:val="clear" w:color="auto" w:fill="E1DFDD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9B289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eParagraf">
    <w:name w:val="List Paragraph"/>
    <w:basedOn w:val="Normal"/>
    <w:uiPriority w:val="34"/>
    <w:qFormat/>
    <w:rsid w:val="009556C6"/>
    <w:pPr>
      <w:ind w:left="720"/>
      <w:contextualSpacing/>
    </w:pPr>
  </w:style>
  <w:style w:type="character" w:customStyle="1" w:styleId="Balk3Char">
    <w:name w:val="Başlık 3 Char"/>
    <w:basedOn w:val="VarsaylanParagrafYazTipi"/>
    <w:link w:val="Balk3"/>
    <w:uiPriority w:val="9"/>
    <w:semiHidden/>
    <w:rsid w:val="0074476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zlenenKpr">
    <w:name w:val="FollowedHyperlink"/>
    <w:basedOn w:val="VarsaylanParagrafYazTipi"/>
    <w:uiPriority w:val="99"/>
    <w:semiHidden/>
    <w:unhideWhenUsed/>
    <w:rsid w:val="0064391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039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2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rive.google.com/drive/folders/1nqLzdiSt8oiKLupq_et71mKc4eG17hu0?usp=sharin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</TotalTime>
  <Pages>2</Pages>
  <Words>931</Words>
  <Characters>5310</Characters>
  <Application>Microsoft Office Word</Application>
  <DocSecurity>0</DocSecurity>
  <Lines>44</Lines>
  <Paragraphs>1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Özgür URAL</dc:creator>
  <cp:keywords/>
  <dc:description/>
  <cp:lastModifiedBy>Özgür URAL</cp:lastModifiedBy>
  <cp:revision>18</cp:revision>
  <cp:lastPrinted>2019-09-09T23:45:00Z</cp:lastPrinted>
  <dcterms:created xsi:type="dcterms:W3CDTF">2019-09-08T20:08:00Z</dcterms:created>
  <dcterms:modified xsi:type="dcterms:W3CDTF">2019-09-10T00:23:00Z</dcterms:modified>
</cp:coreProperties>
</file>